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14:paraId="31A00F67" w14:textId="77777777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474DE784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12B7914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74D91A9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14:paraId="65D9C8B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14:paraId="6EF55FB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6666791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75E45055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47BA135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C802C8" w:rsidRPr="00401BFB" w14:paraId="3114AF33" w14:textId="77777777" w:rsidTr="00EE7484">
        <w:trPr>
          <w:cantSplit/>
          <w:trHeight w:val="669"/>
        </w:trPr>
        <w:tc>
          <w:tcPr>
            <w:tcW w:w="895" w:type="dxa"/>
          </w:tcPr>
          <w:p w14:paraId="65BCD38C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2</w:t>
            </w:r>
          </w:p>
        </w:tc>
        <w:tc>
          <w:tcPr>
            <w:tcW w:w="3600" w:type="dxa"/>
          </w:tcPr>
          <w:p w14:paraId="180C9D6B" w14:textId="77777777" w:rsidR="00AB2B3A" w:rsidRPr="00CF6926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gor Goals Progress Report – IAP Peer Review Process 2018</w:t>
            </w:r>
          </w:p>
        </w:tc>
        <w:tc>
          <w:tcPr>
            <w:tcW w:w="1350" w:type="dxa"/>
          </w:tcPr>
          <w:p w14:paraId="36FFD981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14:paraId="1047F638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33BD7958" w14:textId="77777777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IAP Templates by members</w:t>
            </w:r>
            <w:r w:rsidR="00EF4AA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6E4E4E3" w14:textId="1556F6BC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ation of Progress Reports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C05523B" w14:textId="4444578C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Draft Progress Reports for review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330877D" w14:textId="0CDF7A1E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 w:rsidRPr="00C46D96">
              <w:rPr>
                <w:sz w:val="20"/>
                <w:szCs w:val="20"/>
                <w:lang w:eastAsia="es-PE"/>
              </w:rPr>
              <w:t>D</w:t>
            </w:r>
            <w:r>
              <w:rPr>
                <w:sz w:val="20"/>
                <w:szCs w:val="20"/>
                <w:lang w:eastAsia="es-PE"/>
              </w:rPr>
              <w:t>iscussion &amp; Presentation of Draft Progress Reports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E22ED0B" w14:textId="0582281E" w:rsidR="00922DEF" w:rsidRDefault="00922DEF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Deadline for comments on Draft Progress Reports</w:t>
            </w:r>
            <w:r w:rsidR="00F7076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17CA892D" w14:textId="419809A0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Revised Progress Reports</w:t>
            </w:r>
            <w:r w:rsidR="00D02F13">
              <w:rPr>
                <w:sz w:val="20"/>
                <w:szCs w:val="20"/>
                <w:lang w:eastAsia="es-PE"/>
              </w:rPr>
              <w:t xml:space="preserve"> to SOM3</w:t>
            </w:r>
            <w:r w:rsidR="006D372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115CFF6D" w14:textId="77777777" w:rsidR="002910CC" w:rsidRDefault="00D02F13" w:rsidP="007D0670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Final Reports to CSOM</w:t>
            </w:r>
          </w:p>
          <w:p w14:paraId="3F4438CD" w14:textId="4AE6F0F9" w:rsidR="00C802C8" w:rsidRPr="00C802C8" w:rsidRDefault="00C802C8" w:rsidP="007D0670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14:paraId="3743DE66" w14:textId="0F34CE70" w:rsidR="00AB2B3A" w:rsidRPr="00EF4AA0" w:rsidRDefault="007B37A2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4</w:t>
            </w:r>
            <w:r w:rsidRPr="00EF4AA0">
              <w:rPr>
                <w:sz w:val="20"/>
                <w:szCs w:val="20"/>
                <w:lang w:eastAsia="es-PE"/>
              </w:rPr>
              <w:t xml:space="preserve"> </w:t>
            </w:r>
            <w:r>
              <w:rPr>
                <w:sz w:val="20"/>
                <w:szCs w:val="20"/>
                <w:lang w:eastAsia="es-PE"/>
              </w:rPr>
              <w:t>April</w:t>
            </w:r>
            <w:r w:rsidRPr="00EF4AA0">
              <w:rPr>
                <w:sz w:val="20"/>
                <w:szCs w:val="20"/>
                <w:lang w:eastAsia="es-PE"/>
              </w:rPr>
              <w:t xml:space="preserve"> </w:t>
            </w:r>
            <w:r w:rsidR="00D02F13" w:rsidRPr="00EF4AA0">
              <w:rPr>
                <w:sz w:val="20"/>
                <w:szCs w:val="20"/>
                <w:lang w:eastAsia="es-PE"/>
              </w:rPr>
              <w:t>2018</w:t>
            </w:r>
          </w:p>
          <w:p w14:paraId="41B7C54C" w14:textId="7449C097" w:rsidR="00AB2B3A" w:rsidRPr="00877BF0" w:rsidRDefault="00D02F13" w:rsidP="00AB2B3A">
            <w:pPr>
              <w:rPr>
                <w:sz w:val="20"/>
                <w:szCs w:val="20"/>
                <w:lang w:eastAsia="es-PE"/>
              </w:rPr>
            </w:pPr>
            <w:r w:rsidRPr="00877BF0">
              <w:rPr>
                <w:sz w:val="20"/>
                <w:szCs w:val="20"/>
                <w:lang w:eastAsia="es-PE"/>
              </w:rPr>
              <w:t>E</w:t>
            </w:r>
            <w:r w:rsidR="00AB2B3A" w:rsidRPr="00877BF0">
              <w:rPr>
                <w:sz w:val="20"/>
                <w:szCs w:val="20"/>
                <w:lang w:eastAsia="es-PE"/>
              </w:rPr>
              <w:t>nd-January-</w:t>
            </w:r>
            <w:r w:rsidR="007B37A2" w:rsidRPr="00877BF0">
              <w:rPr>
                <w:sz w:val="20"/>
                <w:szCs w:val="20"/>
                <w:lang w:eastAsia="es-PE"/>
              </w:rPr>
              <w:t xml:space="preserve">Mid May </w:t>
            </w:r>
            <w:r w:rsidR="00AB2B3A" w:rsidRPr="00877BF0">
              <w:rPr>
                <w:sz w:val="20"/>
                <w:szCs w:val="20"/>
                <w:lang w:eastAsia="es-PE"/>
              </w:rPr>
              <w:t>201</w:t>
            </w:r>
            <w:r w:rsidRPr="00877BF0">
              <w:rPr>
                <w:sz w:val="20"/>
                <w:szCs w:val="20"/>
                <w:lang w:eastAsia="es-PE"/>
              </w:rPr>
              <w:t>8</w:t>
            </w:r>
          </w:p>
          <w:p w14:paraId="4218D112" w14:textId="3CD8CBD4" w:rsidR="00AB2B3A" w:rsidRDefault="007B37A2" w:rsidP="00AB2B3A">
            <w:pPr>
              <w:rPr>
                <w:sz w:val="20"/>
                <w:szCs w:val="20"/>
                <w:lang w:eastAsia="es-PE"/>
              </w:rPr>
            </w:pPr>
            <w:r w:rsidRPr="00877BF0">
              <w:rPr>
                <w:sz w:val="20"/>
                <w:szCs w:val="20"/>
                <w:lang w:eastAsia="es-PE"/>
              </w:rPr>
              <w:t>Mid</w:t>
            </w:r>
            <w:r w:rsidR="00F5014B" w:rsidRPr="00877BF0">
              <w:rPr>
                <w:sz w:val="20"/>
                <w:szCs w:val="20"/>
                <w:lang w:eastAsia="es-PE"/>
              </w:rPr>
              <w:t>-</w:t>
            </w:r>
            <w:r w:rsidRPr="00877BF0">
              <w:rPr>
                <w:sz w:val="20"/>
                <w:szCs w:val="20"/>
                <w:lang w:eastAsia="es-PE"/>
              </w:rPr>
              <w:t xml:space="preserve">May </w:t>
            </w:r>
            <w:r w:rsidR="00AB2B3A" w:rsidRPr="00877BF0">
              <w:rPr>
                <w:sz w:val="20"/>
                <w:szCs w:val="20"/>
                <w:lang w:eastAsia="es-PE"/>
              </w:rPr>
              <w:t>201</w:t>
            </w:r>
            <w:r w:rsidR="00D02F13" w:rsidRPr="00877BF0">
              <w:rPr>
                <w:sz w:val="20"/>
                <w:szCs w:val="20"/>
                <w:lang w:eastAsia="es-PE"/>
              </w:rPr>
              <w:t>8</w:t>
            </w:r>
          </w:p>
          <w:p w14:paraId="4D197EEC" w14:textId="77777777" w:rsidR="00AB2B3A" w:rsidRDefault="007B37A2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23-24 </w:t>
            </w:r>
            <w:r w:rsidR="00D02F13">
              <w:rPr>
                <w:sz w:val="20"/>
                <w:szCs w:val="20"/>
                <w:lang w:eastAsia="es-PE"/>
              </w:rPr>
              <w:t>May 2018</w:t>
            </w:r>
          </w:p>
          <w:p w14:paraId="1CECAF8A" w14:textId="63B2B8B1" w:rsidR="00922DEF" w:rsidRDefault="00922DEF" w:rsidP="00AB2B3A">
            <w:pPr>
              <w:rPr>
                <w:sz w:val="20"/>
                <w:szCs w:val="20"/>
                <w:lang w:eastAsia="es-PE"/>
              </w:rPr>
            </w:pPr>
            <w:r w:rsidRPr="00AC3DDC">
              <w:rPr>
                <w:sz w:val="20"/>
                <w:szCs w:val="20"/>
                <w:lang w:eastAsia="es-PE"/>
              </w:rPr>
              <w:t>13 June 2018</w:t>
            </w:r>
          </w:p>
          <w:p w14:paraId="66270657" w14:textId="50EBA6A9" w:rsidR="00AB2B3A" w:rsidRDefault="00615FFC" w:rsidP="00AB2B3A">
            <w:pPr>
              <w:rPr>
                <w:sz w:val="20"/>
                <w:szCs w:val="20"/>
                <w:lang w:eastAsia="es-PE"/>
              </w:rPr>
            </w:pPr>
            <w:r w:rsidRPr="006D3725">
              <w:rPr>
                <w:sz w:val="20"/>
                <w:szCs w:val="20"/>
                <w:lang w:eastAsia="es-PE"/>
              </w:rPr>
              <w:t xml:space="preserve">1 </w:t>
            </w:r>
            <w:r w:rsidR="00AB2B3A" w:rsidRPr="006D3725">
              <w:rPr>
                <w:sz w:val="20"/>
                <w:szCs w:val="20"/>
                <w:lang w:eastAsia="es-PE"/>
              </w:rPr>
              <w:t>August 201</w:t>
            </w:r>
            <w:r w:rsidR="00D02F13" w:rsidRPr="006D3725">
              <w:rPr>
                <w:sz w:val="20"/>
                <w:szCs w:val="20"/>
                <w:lang w:eastAsia="es-PE"/>
              </w:rPr>
              <w:t>8</w:t>
            </w:r>
            <w:r w:rsidR="00D02F13">
              <w:rPr>
                <w:sz w:val="20"/>
                <w:szCs w:val="20"/>
                <w:lang w:eastAsia="es-PE"/>
              </w:rPr>
              <w:t xml:space="preserve"> </w:t>
            </w:r>
          </w:p>
          <w:p w14:paraId="022B12F2" w14:textId="77777777" w:rsidR="00AB2B3A" w:rsidRDefault="00D02F13" w:rsidP="00D02F1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November </w:t>
            </w:r>
            <w:r w:rsidR="00AB2B3A">
              <w:rPr>
                <w:sz w:val="20"/>
                <w:szCs w:val="20"/>
                <w:lang w:eastAsia="es-PE"/>
              </w:rPr>
              <w:t>201</w:t>
            </w:r>
            <w:r>
              <w:rPr>
                <w:sz w:val="20"/>
                <w:szCs w:val="20"/>
                <w:lang w:eastAsia="es-PE"/>
              </w:rPr>
              <w:t xml:space="preserve">8 </w:t>
            </w:r>
          </w:p>
        </w:tc>
        <w:tc>
          <w:tcPr>
            <w:tcW w:w="1181" w:type="dxa"/>
          </w:tcPr>
          <w:p w14:paraId="49829180" w14:textId="77777777" w:rsidR="00AB2B3A" w:rsidRDefault="00AB2B3A" w:rsidP="00AB2B3A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Q4 2018 </w:t>
            </w:r>
          </w:p>
        </w:tc>
      </w:tr>
      <w:tr w:rsidR="00C802C8" w:rsidRPr="00401BFB" w14:paraId="1C0199CB" w14:textId="77777777" w:rsidTr="00EE7484">
        <w:trPr>
          <w:cantSplit/>
          <w:trHeight w:val="669"/>
        </w:trPr>
        <w:tc>
          <w:tcPr>
            <w:tcW w:w="895" w:type="dxa"/>
          </w:tcPr>
          <w:p w14:paraId="0191FDE4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3</w:t>
            </w:r>
          </w:p>
        </w:tc>
        <w:tc>
          <w:tcPr>
            <w:tcW w:w="3600" w:type="dxa"/>
          </w:tcPr>
          <w:p w14:paraId="58C5B672" w14:textId="77777777" w:rsidR="00D02F13" w:rsidRDefault="004E1341" w:rsidP="00C006E3">
            <w:pPr>
              <w:rPr>
                <w:sz w:val="20"/>
                <w:szCs w:val="20"/>
              </w:rPr>
            </w:pPr>
            <w:r w:rsidRPr="00A3059C">
              <w:rPr>
                <w:sz w:val="20"/>
                <w:szCs w:val="20"/>
              </w:rPr>
              <w:t>Trends and Developments in Provisions and Outcomes of RTA/FTAs Implemented in 201</w:t>
            </w:r>
            <w:r>
              <w:rPr>
                <w:sz w:val="20"/>
                <w:szCs w:val="20"/>
              </w:rPr>
              <w:t>7</w:t>
            </w:r>
            <w:r w:rsidRPr="00A3059C">
              <w:rPr>
                <w:sz w:val="20"/>
                <w:szCs w:val="20"/>
              </w:rPr>
              <w:t xml:space="preserve"> by APEC Economies</w:t>
            </w:r>
          </w:p>
        </w:tc>
        <w:tc>
          <w:tcPr>
            <w:tcW w:w="1350" w:type="dxa"/>
          </w:tcPr>
          <w:p w14:paraId="33F50A1C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5A91992E" w14:textId="118C00C0" w:rsidR="004E1341" w:rsidRPr="00C70BAA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CTI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</w:r>
            <w:r w:rsidR="00F5014B">
              <w:rPr>
                <w:sz w:val="20"/>
                <w:szCs w:val="20"/>
              </w:rPr>
              <w:t xml:space="preserve">Presentation </w:t>
            </w:r>
            <w:r>
              <w:rPr>
                <w:sz w:val="20"/>
                <w:szCs w:val="20"/>
              </w:rPr>
              <w:t xml:space="preserve">of Draft Report to </w:t>
            </w:r>
            <w:r w:rsidR="00802E7A">
              <w:rPr>
                <w:sz w:val="20"/>
                <w:szCs w:val="20"/>
              </w:rPr>
              <w:t>CTI3</w:t>
            </w:r>
            <w:r w:rsidR="00616AA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305866A" w14:textId="644F5A2B" w:rsidR="00692470" w:rsidRDefault="00692470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 to CTI</w:t>
            </w:r>
          </w:p>
          <w:p w14:paraId="53430D6B" w14:textId="77777777" w:rsidR="004E1341" w:rsidRDefault="004E1341" w:rsidP="004E1341">
            <w:pPr>
              <w:rPr>
                <w:sz w:val="20"/>
                <w:szCs w:val="2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  <w:p w14:paraId="1EAE5EB7" w14:textId="77777777" w:rsidR="00692470" w:rsidRPr="00692470" w:rsidRDefault="00692470" w:rsidP="004E1341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27466A1" w14:textId="7B6589FE" w:rsidR="004E1341" w:rsidRPr="00F443CC" w:rsidRDefault="003C7315" w:rsidP="004E1341">
            <w:pPr>
              <w:rPr>
                <w:sz w:val="20"/>
                <w:szCs w:val="20"/>
                <w:lang w:eastAsia="es-PE"/>
              </w:rPr>
            </w:pPr>
            <w:r w:rsidRPr="00F443CC">
              <w:rPr>
                <w:sz w:val="20"/>
                <w:szCs w:val="20"/>
                <w:lang w:eastAsia="es-PE"/>
              </w:rPr>
              <w:t xml:space="preserve">4-5 March </w:t>
            </w:r>
            <w:r w:rsidR="004E1341" w:rsidRPr="00F443CC">
              <w:rPr>
                <w:sz w:val="20"/>
                <w:szCs w:val="20"/>
                <w:lang w:eastAsia="es-PE"/>
              </w:rPr>
              <w:t>2018</w:t>
            </w:r>
            <w:r w:rsidR="004E1341" w:rsidRPr="00F443CC">
              <w:rPr>
                <w:sz w:val="20"/>
                <w:szCs w:val="20"/>
                <w:lang w:eastAsia="es-PE"/>
              </w:rPr>
              <w:br/>
            </w:r>
            <w:r w:rsidR="00615FFC" w:rsidRPr="00F443CC">
              <w:rPr>
                <w:sz w:val="20"/>
                <w:szCs w:val="20"/>
                <w:lang w:eastAsia="es-PE"/>
              </w:rPr>
              <w:t xml:space="preserve">14 </w:t>
            </w:r>
            <w:r w:rsidR="00802E7A" w:rsidRPr="00F443CC">
              <w:rPr>
                <w:sz w:val="20"/>
                <w:szCs w:val="20"/>
                <w:lang w:eastAsia="es-PE"/>
              </w:rPr>
              <w:t xml:space="preserve">August </w:t>
            </w:r>
            <w:r w:rsidR="004E1341" w:rsidRPr="00F443CC">
              <w:rPr>
                <w:sz w:val="20"/>
                <w:szCs w:val="20"/>
                <w:lang w:eastAsia="es-PE"/>
              </w:rPr>
              <w:t>2018</w:t>
            </w:r>
          </w:p>
          <w:p w14:paraId="4E66ADFE" w14:textId="65CB6EBE" w:rsidR="004E1341" w:rsidRPr="00F443CC" w:rsidRDefault="002F4FB5" w:rsidP="001C4997">
            <w:pPr>
              <w:rPr>
                <w:sz w:val="20"/>
                <w:szCs w:val="20"/>
                <w:lang w:eastAsia="es-PE"/>
              </w:rPr>
            </w:pPr>
            <w:r w:rsidRPr="00F443CC">
              <w:rPr>
                <w:sz w:val="20"/>
                <w:szCs w:val="20"/>
                <w:lang w:eastAsia="es-PE"/>
              </w:rPr>
              <w:t xml:space="preserve">Early October </w:t>
            </w:r>
            <w:r w:rsidR="004E1341" w:rsidRPr="00F443CC">
              <w:rPr>
                <w:sz w:val="20"/>
                <w:szCs w:val="20"/>
                <w:lang w:eastAsia="es-PE"/>
              </w:rPr>
              <w:t>2018</w:t>
            </w:r>
          </w:p>
          <w:p w14:paraId="6691E14A" w14:textId="72DE265B" w:rsidR="00692470" w:rsidRPr="00F443CC" w:rsidRDefault="002F4FB5" w:rsidP="001C4997">
            <w:pPr>
              <w:rPr>
                <w:sz w:val="20"/>
                <w:szCs w:val="20"/>
                <w:lang w:eastAsia="es-PE"/>
              </w:rPr>
            </w:pPr>
            <w:r w:rsidRPr="00F443CC">
              <w:rPr>
                <w:sz w:val="20"/>
                <w:szCs w:val="20"/>
                <w:lang w:eastAsia="es-PE"/>
              </w:rPr>
              <w:t xml:space="preserve">Late </w:t>
            </w:r>
            <w:r w:rsidR="00692470" w:rsidRPr="00F443CC">
              <w:rPr>
                <w:sz w:val="20"/>
                <w:szCs w:val="20"/>
                <w:lang w:eastAsia="es-PE"/>
              </w:rPr>
              <w:t xml:space="preserve">October 2018 </w:t>
            </w:r>
          </w:p>
        </w:tc>
        <w:tc>
          <w:tcPr>
            <w:tcW w:w="1181" w:type="dxa"/>
          </w:tcPr>
          <w:p w14:paraId="057CB392" w14:textId="0B92E7A2" w:rsidR="004E1341" w:rsidRDefault="004E1341" w:rsidP="006924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692470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C802C8" w:rsidRPr="00401BFB" w14:paraId="3F266A21" w14:textId="77777777" w:rsidTr="00EE7484">
        <w:trPr>
          <w:cantSplit/>
          <w:trHeight w:val="669"/>
        </w:trPr>
        <w:tc>
          <w:tcPr>
            <w:tcW w:w="895" w:type="dxa"/>
          </w:tcPr>
          <w:p w14:paraId="0475CB9A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4</w:t>
            </w:r>
          </w:p>
        </w:tc>
        <w:tc>
          <w:tcPr>
            <w:tcW w:w="3600" w:type="dxa"/>
          </w:tcPr>
          <w:p w14:paraId="36109808" w14:textId="77777777" w:rsidR="00966C3B" w:rsidRDefault="00965265" w:rsidP="00E73744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</w:tc>
        <w:tc>
          <w:tcPr>
            <w:tcW w:w="1350" w:type="dxa"/>
          </w:tcPr>
          <w:p w14:paraId="35A53084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1D4307FB" w14:textId="778BEB11" w:rsidR="00965265" w:rsidRDefault="00965265" w:rsidP="0096526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563C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  <w:t>Submission of Progress Report</w:t>
            </w:r>
            <w:r w:rsidR="00887A7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F95DB5C" w14:textId="77777777" w:rsidR="005F6762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Interim Report </w:t>
            </w:r>
          </w:p>
          <w:p w14:paraId="230D3496" w14:textId="77777777" w:rsidR="00965265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</w:t>
            </w:r>
            <w:r w:rsidR="005401D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f Draft Final Report </w:t>
            </w:r>
            <w:r w:rsidR="00857E0A">
              <w:rPr>
                <w:sz w:val="20"/>
                <w:szCs w:val="20"/>
              </w:rPr>
              <w:t>to</w:t>
            </w:r>
            <w:r w:rsidR="00965265">
              <w:rPr>
                <w:sz w:val="20"/>
                <w:szCs w:val="20"/>
              </w:rPr>
              <w:t xml:space="preserve"> CTI1 2019</w:t>
            </w:r>
          </w:p>
          <w:p w14:paraId="37BFAC4D" w14:textId="77777777" w:rsidR="007D0670" w:rsidRDefault="00965265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to CTI2 2019</w:t>
            </w:r>
          </w:p>
          <w:p w14:paraId="42D04D17" w14:textId="66B333D2" w:rsidR="00C802C8" w:rsidRPr="00C802C8" w:rsidRDefault="00C802C8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C2A4532" w14:textId="4F7632E1" w:rsidR="00966C3B" w:rsidRPr="00F443CC" w:rsidRDefault="00563CC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15 </w:t>
            </w:r>
            <w:r w:rsidR="005F6762" w:rsidRPr="00F443CC">
              <w:rPr>
                <w:sz w:val="20"/>
                <w:szCs w:val="20"/>
              </w:rPr>
              <w:t xml:space="preserve">June </w:t>
            </w:r>
            <w:r w:rsidR="00965265" w:rsidRPr="00F443CC">
              <w:rPr>
                <w:sz w:val="20"/>
                <w:szCs w:val="20"/>
              </w:rPr>
              <w:t>2018</w:t>
            </w:r>
          </w:p>
          <w:p w14:paraId="0CAD60D7" w14:textId="2B620D0C" w:rsidR="00965265" w:rsidRPr="00F443CC" w:rsidRDefault="005F676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eptember </w:t>
            </w:r>
            <w:r w:rsidR="00965265" w:rsidRPr="00F443CC">
              <w:rPr>
                <w:sz w:val="20"/>
                <w:szCs w:val="20"/>
              </w:rPr>
              <w:t>2018</w:t>
            </w:r>
          </w:p>
          <w:p w14:paraId="7268CB21" w14:textId="77777777" w:rsidR="005F6762" w:rsidRPr="00F443CC" w:rsidRDefault="005F676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Early November 2018</w:t>
            </w:r>
          </w:p>
          <w:p w14:paraId="3945A594" w14:textId="53B2B43D" w:rsidR="00965265" w:rsidRPr="00F443CC" w:rsidRDefault="005F676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Early </w:t>
            </w:r>
            <w:r w:rsidR="00965265" w:rsidRPr="00F443CC">
              <w:rPr>
                <w:sz w:val="20"/>
                <w:szCs w:val="20"/>
              </w:rPr>
              <w:t>February</w:t>
            </w:r>
            <w:r w:rsidRPr="00F443CC">
              <w:rPr>
                <w:sz w:val="20"/>
                <w:szCs w:val="20"/>
              </w:rPr>
              <w:t xml:space="preserve"> </w:t>
            </w:r>
            <w:r w:rsidR="00965265" w:rsidRPr="00F443CC">
              <w:rPr>
                <w:sz w:val="20"/>
                <w:szCs w:val="20"/>
              </w:rPr>
              <w:t>2019</w:t>
            </w:r>
          </w:p>
          <w:p w14:paraId="3FEDEA85" w14:textId="77777777" w:rsidR="00965265" w:rsidRPr="00F443CC" w:rsidRDefault="005F6762" w:rsidP="00857E0A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Mid-April </w:t>
            </w:r>
            <w:r w:rsidR="00965265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254ABC4C" w14:textId="77777777" w:rsidR="00966C3B" w:rsidRPr="00F802C1" w:rsidRDefault="00966C3B" w:rsidP="00E73744">
            <w:pPr>
              <w:rPr>
                <w:sz w:val="20"/>
                <w:szCs w:val="20"/>
              </w:rPr>
            </w:pPr>
            <w:r w:rsidRPr="00F802C1">
              <w:rPr>
                <w:sz w:val="20"/>
                <w:szCs w:val="20"/>
              </w:rPr>
              <w:t>Q2 2019</w:t>
            </w:r>
          </w:p>
        </w:tc>
      </w:tr>
      <w:tr w:rsidR="00C802C8" w:rsidRPr="00401BFB" w14:paraId="32408E63" w14:textId="77777777" w:rsidTr="00EE7484">
        <w:trPr>
          <w:cantSplit/>
          <w:trHeight w:val="669"/>
        </w:trPr>
        <w:tc>
          <w:tcPr>
            <w:tcW w:w="895" w:type="dxa"/>
          </w:tcPr>
          <w:p w14:paraId="3E7368FA" w14:textId="63B2661A" w:rsidR="006B2D1C" w:rsidRDefault="006B2D1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6</w:t>
            </w:r>
          </w:p>
        </w:tc>
        <w:tc>
          <w:tcPr>
            <w:tcW w:w="3600" w:type="dxa"/>
          </w:tcPr>
          <w:p w14:paraId="6C8F131D" w14:textId="2D8795C5" w:rsidR="006B2D1C" w:rsidRDefault="0025728C" w:rsidP="0025728C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Asia-Pacific (FTAAP) -  </w:t>
            </w:r>
            <w:r w:rsidR="000D550B">
              <w:rPr>
                <w:sz w:val="20"/>
                <w:szCs w:val="20"/>
              </w:rPr>
              <w:t>S</w:t>
            </w:r>
            <w:r w:rsidR="000D550B" w:rsidRPr="000D550B">
              <w:rPr>
                <w:sz w:val="20"/>
                <w:szCs w:val="20"/>
              </w:rPr>
              <w:t xml:space="preserve">tudy on </w:t>
            </w:r>
            <w:r w:rsidR="000D550B">
              <w:rPr>
                <w:sz w:val="20"/>
                <w:szCs w:val="20"/>
              </w:rPr>
              <w:t>T</w:t>
            </w:r>
            <w:r w:rsidR="000D550B" w:rsidRPr="000D550B">
              <w:rPr>
                <w:sz w:val="20"/>
                <w:szCs w:val="20"/>
              </w:rPr>
              <w:t>ariffs</w:t>
            </w:r>
          </w:p>
        </w:tc>
        <w:tc>
          <w:tcPr>
            <w:tcW w:w="1350" w:type="dxa"/>
          </w:tcPr>
          <w:p w14:paraId="47DD26A3" w14:textId="59F9D5A6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B69148" w14:textId="182E7FA8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1 to CTI3 2018</w:t>
            </w:r>
            <w:r w:rsidR="00616AA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30C909F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2 to CTI1 2019</w:t>
            </w:r>
          </w:p>
          <w:p w14:paraId="7E6412E6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3 to CTI2 2019</w:t>
            </w:r>
          </w:p>
          <w:p w14:paraId="03D7DF0D" w14:textId="77777777" w:rsidR="002910CC" w:rsidRDefault="00DF2B0F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Synthesis Report to CTI3 2019</w:t>
            </w:r>
          </w:p>
          <w:p w14:paraId="0A2012A9" w14:textId="18B74E76" w:rsidR="007D0670" w:rsidRPr="002910CC" w:rsidRDefault="007D0670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104E117" w14:textId="4ADB3DDD" w:rsidR="006B2D1C" w:rsidRDefault="0069247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-16 </w:t>
            </w:r>
            <w:r w:rsidR="00DF2B0F">
              <w:rPr>
                <w:sz w:val="20"/>
                <w:szCs w:val="20"/>
              </w:rPr>
              <w:t>August 2018</w:t>
            </w:r>
          </w:p>
          <w:p w14:paraId="5E53F633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19</w:t>
            </w:r>
          </w:p>
          <w:p w14:paraId="16D5A544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  <w:p w14:paraId="0B788FE6" w14:textId="1D9DC26F" w:rsidR="00DF2B0F" w:rsidRPr="00877BF0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B352E5E" w14:textId="1ABDF040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C802C8" w:rsidRPr="00401BFB" w14:paraId="738D81E2" w14:textId="77777777" w:rsidTr="00EE7484">
        <w:trPr>
          <w:cantSplit/>
          <w:trHeight w:val="669"/>
        </w:trPr>
        <w:tc>
          <w:tcPr>
            <w:tcW w:w="895" w:type="dxa"/>
          </w:tcPr>
          <w:p w14:paraId="25B782ED" w14:textId="598BFE13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7</w:t>
            </w:r>
          </w:p>
        </w:tc>
        <w:tc>
          <w:tcPr>
            <w:tcW w:w="3600" w:type="dxa"/>
          </w:tcPr>
          <w:p w14:paraId="0C2681C3" w14:textId="3ABB8070" w:rsidR="00F6724D" w:rsidRDefault="00F6724D" w:rsidP="00F6724D">
            <w:pPr>
              <w:rPr>
                <w:sz w:val="20"/>
                <w:szCs w:val="20"/>
              </w:rPr>
            </w:pPr>
            <w:r w:rsidRPr="003A0A6B">
              <w:rPr>
                <w:sz w:val="20"/>
                <w:szCs w:val="20"/>
              </w:rPr>
              <w:t>Peer Review and Capacity Building on APEC Infrastructure Development and Investment (Reviewed Economy: Indonesia)</w:t>
            </w:r>
          </w:p>
        </w:tc>
        <w:tc>
          <w:tcPr>
            <w:tcW w:w="1350" w:type="dxa"/>
          </w:tcPr>
          <w:p w14:paraId="3C4CCA24" w14:textId="6A9F0208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374C3ACC" w14:textId="3EA849DC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Establishment of review team</w:t>
            </w:r>
          </w:p>
          <w:p w14:paraId="02787CD4" w14:textId="2EC169AD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Inception Report</w:t>
            </w:r>
          </w:p>
          <w:p w14:paraId="635986E3" w14:textId="10BF739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Review visits</w:t>
            </w:r>
          </w:p>
          <w:p w14:paraId="3F45C0D9" w14:textId="7D83215F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Conduct document based review &amp; interviews</w:t>
            </w:r>
          </w:p>
          <w:p w14:paraId="720413CE" w14:textId="445FE5DC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Progress Report</w:t>
            </w:r>
          </w:p>
          <w:p w14:paraId="2178B0E9" w14:textId="43E2C8E1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Draft Final Report </w:t>
            </w:r>
          </w:p>
          <w:p w14:paraId="4F41C630" w14:textId="777777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14:paraId="68F398AC" w14:textId="2E27A3DA" w:rsidR="00C802C8" w:rsidRPr="00F443CC" w:rsidRDefault="00C802C8" w:rsidP="00F6724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78AA91F" w14:textId="41F8F499" w:rsidR="00F6724D" w:rsidRPr="00F443CC" w:rsidRDefault="00E11FD8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October </w:t>
            </w:r>
            <w:r w:rsidR="00F6724D" w:rsidRPr="00F443CC">
              <w:rPr>
                <w:sz w:val="20"/>
                <w:szCs w:val="20"/>
              </w:rPr>
              <w:t>2018</w:t>
            </w:r>
          </w:p>
          <w:p w14:paraId="0D86E36E" w14:textId="1B291E0A" w:rsidR="00F6724D" w:rsidRPr="00F443CC" w:rsidRDefault="00E11FD8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End-</w:t>
            </w:r>
            <w:r w:rsidR="00730E14" w:rsidRPr="00F443CC">
              <w:rPr>
                <w:sz w:val="20"/>
                <w:szCs w:val="20"/>
              </w:rPr>
              <w:t xml:space="preserve">October </w:t>
            </w:r>
            <w:r w:rsidR="00F6724D" w:rsidRPr="00F443CC">
              <w:rPr>
                <w:sz w:val="20"/>
                <w:szCs w:val="20"/>
              </w:rPr>
              <w:t>2018</w:t>
            </w:r>
          </w:p>
          <w:p w14:paraId="5C111E45" w14:textId="45ADC00C" w:rsidR="00F6724D" w:rsidRPr="00F443CC" w:rsidRDefault="00730E14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November </w:t>
            </w:r>
            <w:r w:rsidR="00F6724D" w:rsidRPr="00F443CC">
              <w:rPr>
                <w:sz w:val="20"/>
                <w:szCs w:val="20"/>
              </w:rPr>
              <w:t>2018</w:t>
            </w:r>
            <w:r w:rsidR="006D3D6C" w:rsidRPr="00F443CC">
              <w:rPr>
                <w:sz w:val="20"/>
                <w:szCs w:val="20"/>
              </w:rPr>
              <w:t>-June 2019</w:t>
            </w:r>
          </w:p>
          <w:p w14:paraId="7D1BAD64" w14:textId="35AD65E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November 2018-</w:t>
            </w:r>
            <w:r w:rsidR="006D3D6C" w:rsidRPr="00F443CC">
              <w:rPr>
                <w:sz w:val="20"/>
                <w:szCs w:val="20"/>
              </w:rPr>
              <w:t>June</w:t>
            </w:r>
            <w:r w:rsidRPr="00F443CC">
              <w:rPr>
                <w:sz w:val="20"/>
                <w:szCs w:val="20"/>
              </w:rPr>
              <w:t xml:space="preserve"> 2019</w:t>
            </w:r>
          </w:p>
          <w:p w14:paraId="29D7D53B" w14:textId="582B04B7" w:rsidR="00F6724D" w:rsidRPr="00F443CC" w:rsidRDefault="006D3D6C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April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581C14AB" w14:textId="0560CA5C" w:rsidR="00F6724D" w:rsidRPr="00F443CC" w:rsidRDefault="006D3D6C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July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6434F744" w14:textId="6D3FD1C8" w:rsidR="00F6724D" w:rsidRPr="00F443CC" w:rsidRDefault="006D3D6C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August </w:t>
            </w:r>
            <w:r w:rsidR="00F6724D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5EFEE469" w14:textId="3F065ED7" w:rsidR="00F6724D" w:rsidRDefault="00F6724D" w:rsidP="005D5C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D5C3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C802C8" w:rsidRPr="00401BFB" w14:paraId="2E45C904" w14:textId="77777777" w:rsidTr="00EE7484">
        <w:trPr>
          <w:cantSplit/>
          <w:trHeight w:val="669"/>
        </w:trPr>
        <w:tc>
          <w:tcPr>
            <w:tcW w:w="895" w:type="dxa"/>
          </w:tcPr>
          <w:p w14:paraId="435A1E1E" w14:textId="77777777" w:rsidR="00775811" w:rsidRDefault="00195ECE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1</w:t>
            </w:r>
          </w:p>
        </w:tc>
        <w:tc>
          <w:tcPr>
            <w:tcW w:w="3600" w:type="dxa"/>
          </w:tcPr>
          <w:p w14:paraId="73423B37" w14:textId="77777777" w:rsidR="00775811" w:rsidRPr="000D2DAC" w:rsidRDefault="00195EC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8 APEC Economic Policy Report</w:t>
            </w:r>
            <w:r w:rsidR="00D1456D">
              <w:rPr>
                <w:sz w:val="20"/>
                <w:szCs w:val="20"/>
              </w:rPr>
              <w:t xml:space="preserve"> (AEPR)</w:t>
            </w:r>
            <w:r>
              <w:rPr>
                <w:sz w:val="20"/>
                <w:szCs w:val="20"/>
              </w:rPr>
              <w:t>: Structural Reform and Infrastructure</w:t>
            </w:r>
          </w:p>
        </w:tc>
        <w:tc>
          <w:tcPr>
            <w:tcW w:w="1350" w:type="dxa"/>
          </w:tcPr>
          <w:p w14:paraId="4EE69069" w14:textId="77777777" w:rsidR="00775811" w:rsidRDefault="00195EC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7E3EE77B" w14:textId="77777777" w:rsidR="00775811" w:rsidRDefault="00222AA6" w:rsidP="005E0D2B">
            <w:pPr>
              <w:rPr>
                <w:sz w:val="20"/>
                <w:szCs w:val="20"/>
              </w:rPr>
            </w:pPr>
            <w:r w:rsidRPr="00D7788C">
              <w:rPr>
                <w:sz w:val="20"/>
                <w:szCs w:val="20"/>
              </w:rPr>
              <w:t xml:space="preserve">Contractual negotiations </w:t>
            </w:r>
            <w:r>
              <w:rPr>
                <w:sz w:val="20"/>
                <w:szCs w:val="20"/>
              </w:rPr>
              <w:t xml:space="preserve">&amp; consultant </w:t>
            </w:r>
            <w:r w:rsidRPr="00D7788C">
              <w:rPr>
                <w:sz w:val="20"/>
                <w:szCs w:val="20"/>
              </w:rPr>
              <w:t>appointment</w:t>
            </w:r>
            <w:r w:rsidR="00D51EA5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E4343A2" w14:textId="1F07A05A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terature review &amp; data analysis for Parts 1 &amp; 2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58671B3" w14:textId="6174C6CC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adline for economies to submit IER &amp; case studies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11C49D52" w14:textId="569C8107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ABAC report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3ED41C98" w14:textId="72D19B64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nthesize IERs and review case studies</w:t>
            </w:r>
            <w:r w:rsidR="00574FFA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6A59C9D5" w14:textId="6E433D84" w:rsidR="00222AA6" w:rsidRDefault="00222AA6" w:rsidP="00222AA6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first draft of Parts 1 &amp; 2 to Core Team</w:t>
            </w:r>
            <w:r w:rsidR="00574FFA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1A0EFAF" w14:textId="7484C634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sion of first draft of Parts 1 &amp; 2</w:t>
            </w:r>
            <w:r w:rsidR="00952B3B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6617D75A" w14:textId="24B4B533" w:rsidR="00222AA6" w:rsidRDefault="00222AA6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Parts 1 &amp; 2 </w:t>
            </w:r>
            <w:r w:rsidR="001C0414">
              <w:rPr>
                <w:sz w:val="20"/>
                <w:szCs w:val="20"/>
              </w:rPr>
              <w:t>to Core Team</w:t>
            </w:r>
            <w:r w:rsidR="00952B3B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BAD7C2D" w14:textId="77777777" w:rsidR="00B076A3" w:rsidRDefault="00B076A3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orsement by EC, SFOM</w:t>
            </w:r>
          </w:p>
          <w:p w14:paraId="09819415" w14:textId="77777777" w:rsidR="00B076A3" w:rsidRDefault="00B076A3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to CSOM, AMM</w:t>
            </w:r>
          </w:p>
          <w:p w14:paraId="4B1A92EA" w14:textId="77777777" w:rsidR="00B076A3" w:rsidRPr="00C802C8" w:rsidRDefault="00B076A3" w:rsidP="001C041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5582F811" w14:textId="77777777" w:rsidR="00775811" w:rsidRDefault="00B076A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</w:t>
            </w:r>
            <w:r w:rsidR="00222AA6">
              <w:rPr>
                <w:sz w:val="20"/>
                <w:szCs w:val="20"/>
              </w:rPr>
              <w:t>2018</w:t>
            </w:r>
          </w:p>
          <w:p w14:paraId="1C7394F2" w14:textId="77777777" w:rsidR="00222AA6" w:rsidRPr="003B5023" w:rsidRDefault="00222AA6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March-May 2018</w:t>
            </w:r>
          </w:p>
          <w:p w14:paraId="1925C98E" w14:textId="77777777" w:rsidR="00222AA6" w:rsidRPr="003B5023" w:rsidRDefault="00222AA6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End-April 2018</w:t>
            </w:r>
          </w:p>
          <w:p w14:paraId="59B2048E" w14:textId="15D40F7A" w:rsidR="00222AA6" w:rsidRPr="003B5023" w:rsidRDefault="00FD0A9F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May</w:t>
            </w:r>
            <w:r w:rsidR="00222AA6" w:rsidRPr="003B5023">
              <w:rPr>
                <w:sz w:val="20"/>
                <w:szCs w:val="20"/>
              </w:rPr>
              <w:t xml:space="preserve"> 2018</w:t>
            </w:r>
          </w:p>
          <w:p w14:paraId="1D65AFBA" w14:textId="44ECC8F0" w:rsidR="00222AA6" w:rsidRPr="00574FFA" w:rsidRDefault="003B5023" w:rsidP="00401BFB">
            <w:pPr>
              <w:rPr>
                <w:sz w:val="20"/>
                <w:szCs w:val="20"/>
              </w:rPr>
            </w:pPr>
            <w:r w:rsidRPr="00574FFA">
              <w:rPr>
                <w:sz w:val="20"/>
                <w:szCs w:val="20"/>
              </w:rPr>
              <w:t xml:space="preserve">June </w:t>
            </w:r>
            <w:r w:rsidR="00222AA6" w:rsidRPr="00574FFA">
              <w:rPr>
                <w:sz w:val="20"/>
                <w:szCs w:val="20"/>
              </w:rPr>
              <w:t>2018</w:t>
            </w:r>
          </w:p>
          <w:p w14:paraId="61133AE0" w14:textId="77777777" w:rsidR="00222AA6" w:rsidRDefault="00222AA6" w:rsidP="00401BFB">
            <w:pPr>
              <w:rPr>
                <w:sz w:val="20"/>
                <w:szCs w:val="20"/>
              </w:rPr>
            </w:pPr>
            <w:r w:rsidRPr="00574FFA">
              <w:rPr>
                <w:sz w:val="20"/>
                <w:szCs w:val="20"/>
              </w:rPr>
              <w:t>Mid-June 2018</w:t>
            </w:r>
          </w:p>
          <w:p w14:paraId="39C68814" w14:textId="77777777" w:rsidR="00222AA6" w:rsidRPr="00952B3B" w:rsidRDefault="00222AA6" w:rsidP="00401BFB">
            <w:pPr>
              <w:rPr>
                <w:sz w:val="20"/>
                <w:szCs w:val="20"/>
              </w:rPr>
            </w:pPr>
            <w:r w:rsidRPr="00952B3B">
              <w:rPr>
                <w:sz w:val="20"/>
                <w:szCs w:val="20"/>
              </w:rPr>
              <w:t>Early July 2018</w:t>
            </w:r>
          </w:p>
          <w:p w14:paraId="105F45E7" w14:textId="77777777" w:rsidR="00222AA6" w:rsidRDefault="00222AA6" w:rsidP="00401BFB">
            <w:pPr>
              <w:rPr>
                <w:sz w:val="20"/>
                <w:szCs w:val="20"/>
              </w:rPr>
            </w:pPr>
            <w:r w:rsidRPr="00952B3B">
              <w:rPr>
                <w:sz w:val="20"/>
                <w:szCs w:val="20"/>
              </w:rPr>
              <w:t>End-July 2018</w:t>
            </w:r>
          </w:p>
          <w:p w14:paraId="32097234" w14:textId="6A8CC80D" w:rsidR="00B076A3" w:rsidRDefault="00B076A3" w:rsidP="00401BFB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October 2018</w:t>
            </w:r>
          </w:p>
          <w:p w14:paraId="2F6F1314" w14:textId="77777777" w:rsidR="00B076A3" w:rsidRDefault="00B076A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8</w:t>
            </w:r>
          </w:p>
          <w:p w14:paraId="533BA61B" w14:textId="77777777" w:rsidR="00005A5B" w:rsidRPr="00005A5B" w:rsidRDefault="00005A5B" w:rsidP="00401BFB">
            <w:pPr>
              <w:rPr>
                <w:sz w:val="10"/>
                <w:szCs w:val="10"/>
              </w:rPr>
            </w:pPr>
          </w:p>
        </w:tc>
        <w:tc>
          <w:tcPr>
            <w:tcW w:w="1181" w:type="dxa"/>
          </w:tcPr>
          <w:p w14:paraId="32602A5C" w14:textId="77777777" w:rsidR="00775811" w:rsidRDefault="00195ECE" w:rsidP="00B076A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B076A3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4247B2" w:rsidRPr="00401BFB" w14:paraId="32D5F40B" w14:textId="77777777" w:rsidTr="00EE7484">
        <w:trPr>
          <w:cantSplit/>
          <w:trHeight w:val="669"/>
        </w:trPr>
        <w:tc>
          <w:tcPr>
            <w:tcW w:w="895" w:type="dxa"/>
          </w:tcPr>
          <w:p w14:paraId="4860B7DC" w14:textId="5387E469" w:rsidR="004247B2" w:rsidRDefault="004247B2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PFS</w:t>
            </w:r>
            <w:r w:rsidR="00F5481E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417A3C21" w14:textId="06B377E6" w:rsidR="004247B2" w:rsidRPr="000C61F2" w:rsidRDefault="006561DD" w:rsidP="00F5481E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Insights on the </w:t>
            </w:r>
            <w:r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gulatory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nvironment within APEC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conomies and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ts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mpact on </w:t>
            </w:r>
            <w:r>
              <w:rPr>
                <w:sz w:val="20"/>
                <w:szCs w:val="20"/>
              </w:rPr>
              <w:t>T</w:t>
            </w:r>
            <w:r w:rsidRPr="006561DD">
              <w:rPr>
                <w:sz w:val="20"/>
                <w:szCs w:val="20"/>
              </w:rPr>
              <w:t xml:space="preserve">rade in </w:t>
            </w:r>
            <w:r>
              <w:rPr>
                <w:sz w:val="20"/>
                <w:szCs w:val="20"/>
              </w:rPr>
              <w:t>S</w:t>
            </w:r>
            <w:r w:rsidRPr="006561DD">
              <w:rPr>
                <w:sz w:val="20"/>
                <w:szCs w:val="20"/>
              </w:rPr>
              <w:t xml:space="preserve">ervices in </w:t>
            </w:r>
            <w:r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ood </w:t>
            </w:r>
            <w:r>
              <w:rPr>
                <w:sz w:val="20"/>
                <w:szCs w:val="20"/>
              </w:rPr>
              <w:t>V</w:t>
            </w:r>
            <w:r w:rsidRPr="006561DD">
              <w:rPr>
                <w:sz w:val="20"/>
                <w:szCs w:val="20"/>
              </w:rPr>
              <w:t xml:space="preserve">alue </w:t>
            </w:r>
            <w:r>
              <w:rPr>
                <w:sz w:val="20"/>
                <w:szCs w:val="20"/>
              </w:rPr>
              <w:t>C</w:t>
            </w:r>
            <w:r w:rsidRPr="006561DD">
              <w:rPr>
                <w:sz w:val="20"/>
                <w:szCs w:val="20"/>
              </w:rPr>
              <w:t>hains</w:t>
            </w:r>
          </w:p>
        </w:tc>
        <w:tc>
          <w:tcPr>
            <w:tcW w:w="1350" w:type="dxa"/>
          </w:tcPr>
          <w:p w14:paraId="022951E2" w14:textId="77777777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</w:p>
          <w:p w14:paraId="0961833A" w14:textId="063BCC2B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</w:tc>
        <w:tc>
          <w:tcPr>
            <w:tcW w:w="4860" w:type="dxa"/>
            <w:shd w:val="clear" w:color="auto" w:fill="auto"/>
          </w:tcPr>
          <w:p w14:paraId="48089F5C" w14:textId="043D49C6" w:rsidR="006561DD" w:rsidRPr="006561DD" w:rsidRDefault="006561DD" w:rsidP="006561DD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Completion of progress report  </w:t>
            </w:r>
          </w:p>
          <w:p w14:paraId="0DD67327" w14:textId="204BB189" w:rsidR="006561DD" w:rsidRPr="006561DD" w:rsidRDefault="006561DD" w:rsidP="006561DD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Presentation of progress </w:t>
            </w:r>
            <w:r>
              <w:rPr>
                <w:sz w:val="20"/>
                <w:szCs w:val="20"/>
              </w:rPr>
              <w:t xml:space="preserve">report </w:t>
            </w:r>
          </w:p>
          <w:p w14:paraId="7CF3F540" w14:textId="32C5793E" w:rsidR="004247B2" w:rsidRPr="000C1630" w:rsidRDefault="006561DD" w:rsidP="00F5481E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Completion and presentation of final report </w:t>
            </w:r>
          </w:p>
        </w:tc>
        <w:tc>
          <w:tcPr>
            <w:tcW w:w="2520" w:type="dxa"/>
            <w:shd w:val="clear" w:color="auto" w:fill="auto"/>
          </w:tcPr>
          <w:p w14:paraId="3E0DA67F" w14:textId="5CCFD0E7" w:rsidR="004247B2" w:rsidRDefault="006561DD" w:rsidP="00BC05AC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>January</w:t>
            </w:r>
            <w:r w:rsidR="00CA4A9E">
              <w:rPr>
                <w:sz w:val="20"/>
                <w:szCs w:val="20"/>
              </w:rPr>
              <w:t>/February</w:t>
            </w:r>
            <w:r w:rsidRPr="006561DD">
              <w:rPr>
                <w:sz w:val="20"/>
                <w:szCs w:val="20"/>
              </w:rPr>
              <w:t xml:space="preserve"> 2019</w:t>
            </w:r>
          </w:p>
          <w:p w14:paraId="56DA0258" w14:textId="77777777" w:rsidR="006561DD" w:rsidRDefault="006561DD" w:rsidP="00BC05AC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>February/March 2019</w:t>
            </w:r>
          </w:p>
          <w:p w14:paraId="36148665" w14:textId="0498DDF6" w:rsidR="006561DD" w:rsidRPr="00296957" w:rsidRDefault="006561D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19</w:t>
            </w:r>
          </w:p>
        </w:tc>
        <w:tc>
          <w:tcPr>
            <w:tcW w:w="1181" w:type="dxa"/>
          </w:tcPr>
          <w:p w14:paraId="4C74AB21" w14:textId="3F1447C2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C802C8" w:rsidRPr="00401BFB" w14:paraId="0716B29E" w14:textId="77777777" w:rsidTr="00EE7484">
        <w:trPr>
          <w:cantSplit/>
          <w:trHeight w:val="669"/>
        </w:trPr>
        <w:tc>
          <w:tcPr>
            <w:tcW w:w="895" w:type="dxa"/>
          </w:tcPr>
          <w:p w14:paraId="463D5DC4" w14:textId="0636FAAF" w:rsidR="00846B48" w:rsidRDefault="00846B48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7</w:t>
            </w:r>
          </w:p>
        </w:tc>
        <w:tc>
          <w:tcPr>
            <w:tcW w:w="3600" w:type="dxa"/>
          </w:tcPr>
          <w:p w14:paraId="3B4314B3" w14:textId="77777777" w:rsidR="00846B48" w:rsidRDefault="000C61F2" w:rsidP="00401BFB">
            <w:pPr>
              <w:rPr>
                <w:sz w:val="20"/>
                <w:szCs w:val="20"/>
              </w:rPr>
            </w:pPr>
            <w:r w:rsidRPr="000C61F2">
              <w:rPr>
                <w:sz w:val="20"/>
                <w:szCs w:val="20"/>
              </w:rPr>
              <w:t>Case Studies on Addressing Connectivity Challenges in APEC Economies</w:t>
            </w:r>
          </w:p>
          <w:p w14:paraId="177DF178" w14:textId="77777777" w:rsidR="000C61F2" w:rsidRPr="000D2DAC" w:rsidRDefault="000C61F2" w:rsidP="00401BFB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5A54549" w14:textId="77777777"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405FE04E" w14:textId="0B5CF702" w:rsidR="00F62F49" w:rsidRDefault="00FF621B" w:rsidP="00F62F49">
            <w:pPr>
              <w:rPr>
                <w:sz w:val="20"/>
                <w:szCs w:val="20"/>
                <w:lang w:eastAsia="es-PE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93301D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</w:r>
            <w:r w:rsidR="00F62F49">
              <w:rPr>
                <w:sz w:val="20"/>
                <w:szCs w:val="20"/>
                <w:lang w:eastAsia="es-PE"/>
              </w:rPr>
              <w:t>Submission of proposed case studies by members</w:t>
            </w:r>
            <w:r w:rsidR="00FD40C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92CE18F" w14:textId="745C85B8" w:rsidR="00FF621B" w:rsidRPr="000C1630" w:rsidRDefault="00F62F49" w:rsidP="00FF62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SOM2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5276AD72" w14:textId="1643F396" w:rsidR="002628C2" w:rsidRPr="009C52AC" w:rsidRDefault="002628C2" w:rsidP="00FF621B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</w:t>
            </w:r>
            <w:r w:rsidRPr="009C52AC">
              <w:rPr>
                <w:sz w:val="20"/>
                <w:szCs w:val="20"/>
              </w:rPr>
              <w:t>of Draft Progress Report at SOM3</w:t>
            </w:r>
            <w:r w:rsidRPr="009C52AC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9D600E5" w14:textId="6AB7AED9" w:rsidR="00FF621B" w:rsidRPr="000C1630" w:rsidRDefault="00FF621B" w:rsidP="00FF621B">
            <w:pPr>
              <w:rPr>
                <w:sz w:val="20"/>
                <w:szCs w:val="20"/>
              </w:rPr>
            </w:pPr>
            <w:r w:rsidRPr="009C52AC">
              <w:rPr>
                <w:sz w:val="20"/>
                <w:szCs w:val="20"/>
              </w:rPr>
              <w:t xml:space="preserve">Submission of Draft Final Report </w:t>
            </w:r>
            <w:r w:rsidR="00F62F49" w:rsidRPr="009C52AC">
              <w:rPr>
                <w:sz w:val="20"/>
                <w:szCs w:val="20"/>
              </w:rPr>
              <w:t>at SOM3</w:t>
            </w:r>
          </w:p>
          <w:p w14:paraId="2ECFEF2A" w14:textId="235CC51A" w:rsidR="006F4C6F" w:rsidRPr="00C802C8" w:rsidRDefault="00FF621B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</w:tc>
        <w:tc>
          <w:tcPr>
            <w:tcW w:w="2520" w:type="dxa"/>
            <w:shd w:val="clear" w:color="auto" w:fill="auto"/>
          </w:tcPr>
          <w:p w14:paraId="7A16D913" w14:textId="77777777" w:rsidR="008C7CDB" w:rsidRPr="008C7CDB" w:rsidRDefault="0013627B" w:rsidP="00BC05AC">
            <w:pPr>
              <w:rPr>
                <w:sz w:val="20"/>
                <w:szCs w:val="20"/>
              </w:rPr>
            </w:pPr>
            <w:r w:rsidRPr="00296957">
              <w:rPr>
                <w:sz w:val="20"/>
                <w:szCs w:val="20"/>
              </w:rPr>
              <w:t xml:space="preserve">1 February </w:t>
            </w:r>
            <w:r w:rsidR="008C7CDB" w:rsidRPr="00296957">
              <w:rPr>
                <w:sz w:val="20"/>
                <w:szCs w:val="20"/>
              </w:rPr>
              <w:t>2018</w:t>
            </w:r>
          </w:p>
          <w:p w14:paraId="59929E4B" w14:textId="77777777" w:rsidR="00F62F49" w:rsidRDefault="00195ECE" w:rsidP="00BC05AC">
            <w:pPr>
              <w:rPr>
                <w:sz w:val="20"/>
                <w:szCs w:val="20"/>
              </w:rPr>
            </w:pPr>
            <w:r w:rsidRPr="00FD0A9F">
              <w:rPr>
                <w:sz w:val="20"/>
                <w:szCs w:val="20"/>
              </w:rPr>
              <w:t xml:space="preserve">30 </w:t>
            </w:r>
            <w:r w:rsidR="00F62F49" w:rsidRPr="00FD0A9F">
              <w:rPr>
                <w:sz w:val="20"/>
                <w:szCs w:val="20"/>
              </w:rPr>
              <w:t>April 2018</w:t>
            </w:r>
          </w:p>
          <w:p w14:paraId="68CF8EC4" w14:textId="1C82E639" w:rsidR="00846B48" w:rsidRPr="00B3728C" w:rsidRDefault="00EC76C2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3-24 </w:t>
            </w:r>
            <w:r w:rsidR="00F62F49">
              <w:rPr>
                <w:sz w:val="20"/>
                <w:szCs w:val="20"/>
              </w:rPr>
              <w:t>May 2018</w:t>
            </w:r>
          </w:p>
          <w:p w14:paraId="7DA4E824" w14:textId="7513D82A" w:rsidR="00BC05AC" w:rsidRPr="00B3728C" w:rsidRDefault="00692470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 </w:t>
            </w:r>
            <w:r w:rsidR="00F62F49" w:rsidRPr="009C52AC">
              <w:rPr>
                <w:sz w:val="20"/>
                <w:szCs w:val="20"/>
              </w:rPr>
              <w:t>August 2018</w:t>
            </w:r>
          </w:p>
          <w:p w14:paraId="25E8F76B" w14:textId="35E3918F" w:rsidR="002628C2" w:rsidRDefault="00E11FD8" w:rsidP="00BC05AC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October </w:t>
            </w:r>
            <w:r w:rsidR="002628C2" w:rsidRPr="00F443CC">
              <w:rPr>
                <w:sz w:val="20"/>
                <w:szCs w:val="20"/>
              </w:rPr>
              <w:t>2018</w:t>
            </w:r>
          </w:p>
          <w:p w14:paraId="3A6A9F58" w14:textId="47E48C58" w:rsidR="00BC05AC" w:rsidRDefault="00F62F49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8</w:t>
            </w:r>
          </w:p>
        </w:tc>
        <w:tc>
          <w:tcPr>
            <w:tcW w:w="1181" w:type="dxa"/>
          </w:tcPr>
          <w:p w14:paraId="276FCCF6" w14:textId="77777777"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8</w:t>
            </w:r>
          </w:p>
        </w:tc>
      </w:tr>
      <w:tr w:rsidR="00C802C8" w:rsidRPr="00401BFB" w14:paraId="07578BB6" w14:textId="77777777" w:rsidTr="00EE7484">
        <w:trPr>
          <w:cantSplit/>
          <w:trHeight w:val="669"/>
        </w:trPr>
        <w:tc>
          <w:tcPr>
            <w:tcW w:w="895" w:type="dxa"/>
          </w:tcPr>
          <w:p w14:paraId="0CCF0230" w14:textId="77777777" w:rsidR="00775811" w:rsidRDefault="00195ECE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  <w:r w:rsidR="003833BA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7C93940C" w14:textId="77777777" w:rsidR="0036791D" w:rsidRPr="0036791D" w:rsidRDefault="0036791D" w:rsidP="0036791D">
            <w:pPr>
              <w:pStyle w:val="CONLevel1"/>
              <w:numPr>
                <w:ilvl w:val="0"/>
                <w:numId w:val="0"/>
              </w:numPr>
              <w:spacing w:before="0"/>
              <w:rPr>
                <w:sz w:val="20"/>
                <w:szCs w:val="20"/>
                <w:lang w:val="en-US"/>
              </w:rPr>
            </w:pPr>
            <w:r w:rsidRPr="0036791D">
              <w:rPr>
                <w:b w:val="0"/>
                <w:bCs w:val="0"/>
                <w:sz w:val="20"/>
                <w:szCs w:val="20"/>
                <w:lang w:val="en-GB" w:eastAsia="zh-CN"/>
              </w:rPr>
              <w:t>Development and Integration of Remote Areas in the APEC Region</w:t>
            </w:r>
          </w:p>
          <w:p w14:paraId="44A37B6F" w14:textId="77777777" w:rsidR="00775811" w:rsidRPr="000C61F2" w:rsidRDefault="00775811" w:rsidP="00401BFB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4EC31A87" w14:textId="77777777" w:rsidR="00775811" w:rsidRDefault="0036791D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</w:p>
          <w:p w14:paraId="2DDD98A4" w14:textId="77777777" w:rsidR="0036791D" w:rsidRDefault="0036791D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29359F20" w14:textId="64C6CE47" w:rsidR="00775811" w:rsidRDefault="00414F48" w:rsidP="00F62F49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>In</w:t>
            </w:r>
            <w:r>
              <w:rPr>
                <w:sz w:val="20"/>
                <w:szCs w:val="20"/>
              </w:rPr>
              <w:t>terim report/update to SCE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9265669" w14:textId="30BB45CE" w:rsidR="00414F48" w:rsidRDefault="00414F48" w:rsidP="00F62F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</w:t>
            </w:r>
            <w:r w:rsidRPr="00414F48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 to SCE</w:t>
            </w:r>
            <w:r w:rsidR="00A771E7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414F48">
              <w:rPr>
                <w:sz w:val="20"/>
                <w:szCs w:val="20"/>
              </w:rPr>
              <w:t xml:space="preserve"> </w:t>
            </w:r>
          </w:p>
          <w:p w14:paraId="539BBDA8" w14:textId="226B9C19" w:rsidR="00414F48" w:rsidRDefault="00414F48" w:rsidP="00414F48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 xml:space="preserve">Presentation of </w:t>
            </w:r>
            <w:r w:rsidR="00F6168F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 to SCE (SOM3)</w:t>
            </w:r>
            <w:r w:rsidR="00F6168F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8C7BD0F" w14:textId="39023696" w:rsidR="00F938EA" w:rsidRPr="00C802C8" w:rsidRDefault="00F6168F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Submission of 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</w:t>
            </w:r>
          </w:p>
        </w:tc>
        <w:tc>
          <w:tcPr>
            <w:tcW w:w="2520" w:type="dxa"/>
            <w:shd w:val="clear" w:color="auto" w:fill="auto"/>
          </w:tcPr>
          <w:p w14:paraId="41ACB8EC" w14:textId="404FC180" w:rsidR="00775811" w:rsidRDefault="00B56ACE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CC691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r w:rsidR="00414F48">
              <w:rPr>
                <w:sz w:val="20"/>
                <w:szCs w:val="20"/>
              </w:rPr>
              <w:t>May 2018</w:t>
            </w:r>
          </w:p>
          <w:p w14:paraId="1A3F12B9" w14:textId="4B2D62D2" w:rsidR="00414F48" w:rsidRPr="006D3725" w:rsidRDefault="006D3725" w:rsidP="00BC05AC">
            <w:pPr>
              <w:rPr>
                <w:sz w:val="20"/>
                <w:szCs w:val="20"/>
              </w:rPr>
            </w:pPr>
            <w:r w:rsidRPr="006D3725">
              <w:rPr>
                <w:sz w:val="20"/>
                <w:szCs w:val="20"/>
              </w:rPr>
              <w:t xml:space="preserve">24 </w:t>
            </w:r>
            <w:r w:rsidR="00414F48" w:rsidRPr="006D3725">
              <w:rPr>
                <w:sz w:val="20"/>
                <w:szCs w:val="20"/>
              </w:rPr>
              <w:t>July 2018</w:t>
            </w:r>
          </w:p>
          <w:p w14:paraId="00BE06A6" w14:textId="4114E978" w:rsidR="00414F48" w:rsidRDefault="00F6168F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8 </w:t>
            </w:r>
            <w:r w:rsidR="00414F48" w:rsidRPr="009C52AC">
              <w:rPr>
                <w:sz w:val="20"/>
                <w:szCs w:val="20"/>
              </w:rPr>
              <w:t>August 2018</w:t>
            </w:r>
          </w:p>
          <w:p w14:paraId="1511ADB4" w14:textId="64538E87" w:rsidR="00414F48" w:rsidRPr="00296957" w:rsidRDefault="00F6168F" w:rsidP="00F616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tober </w:t>
            </w:r>
            <w:r w:rsidR="00414F48">
              <w:rPr>
                <w:sz w:val="20"/>
                <w:szCs w:val="20"/>
              </w:rPr>
              <w:t>2018</w:t>
            </w:r>
          </w:p>
        </w:tc>
        <w:tc>
          <w:tcPr>
            <w:tcW w:w="1181" w:type="dxa"/>
          </w:tcPr>
          <w:p w14:paraId="624189FD" w14:textId="2AA52873" w:rsidR="00775811" w:rsidRDefault="00195ECE" w:rsidP="00F616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F6168F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167015" w:rsidRPr="00BB0F01" w14:paraId="04A3723F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4978A5A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8F5C6C" w14:paraId="46B2C391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0D627C4F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EC1</w:t>
            </w:r>
          </w:p>
        </w:tc>
        <w:tc>
          <w:tcPr>
            <w:tcW w:w="3600" w:type="dxa"/>
            <w:shd w:val="clear" w:color="auto" w:fill="auto"/>
          </w:tcPr>
          <w:p w14:paraId="164796A1" w14:textId="77777777" w:rsidR="00167015" w:rsidRPr="007F5740" w:rsidRDefault="00167015" w:rsidP="00167015">
            <w:pPr>
              <w:rPr>
                <w:sz w:val="10"/>
                <w:szCs w:val="10"/>
                <w:lang w:val="en-AU"/>
              </w:rPr>
            </w:pPr>
            <w:r w:rsidRPr="008F5C6C">
              <w:rPr>
                <w:sz w:val="20"/>
                <w:szCs w:val="20"/>
              </w:rPr>
              <w:t>Research on key elements on Structural Reform</w:t>
            </w:r>
          </w:p>
        </w:tc>
        <w:tc>
          <w:tcPr>
            <w:tcW w:w="1350" w:type="dxa"/>
            <w:shd w:val="clear" w:color="auto" w:fill="auto"/>
          </w:tcPr>
          <w:p w14:paraId="536A4D3E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 xml:space="preserve">EC </w:t>
            </w:r>
          </w:p>
          <w:p w14:paraId="050D859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RMM</w:t>
            </w:r>
          </w:p>
          <w:p w14:paraId="30222A8D" w14:textId="77777777" w:rsidR="00BE3121" w:rsidRPr="00BE3121" w:rsidRDefault="00BE3121" w:rsidP="00E73744">
            <w:pPr>
              <w:rPr>
                <w:sz w:val="10"/>
                <w:szCs w:val="10"/>
                <w:lang w:val="en-AU"/>
              </w:rPr>
            </w:pPr>
          </w:p>
        </w:tc>
        <w:tc>
          <w:tcPr>
            <w:tcW w:w="4860" w:type="dxa"/>
            <w:shd w:val="clear" w:color="auto" w:fill="auto"/>
          </w:tcPr>
          <w:p w14:paraId="29C733B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Liaise with EC to identify particular research topics</w:t>
            </w:r>
          </w:p>
        </w:tc>
        <w:tc>
          <w:tcPr>
            <w:tcW w:w="2520" w:type="dxa"/>
            <w:shd w:val="clear" w:color="auto" w:fill="auto"/>
          </w:tcPr>
          <w:p w14:paraId="5A1710A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41E69A1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As required</w:t>
            </w:r>
          </w:p>
        </w:tc>
      </w:tr>
      <w:tr w:rsidR="00C802C8" w:rsidRPr="00BB0F01" w14:paraId="44884F92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53056FA3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4</w:t>
            </w:r>
          </w:p>
        </w:tc>
        <w:tc>
          <w:tcPr>
            <w:tcW w:w="3600" w:type="dxa"/>
            <w:shd w:val="clear" w:color="auto" w:fill="auto"/>
          </w:tcPr>
          <w:p w14:paraId="12989184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Voluntary reviews</w:t>
            </w:r>
          </w:p>
        </w:tc>
        <w:tc>
          <w:tcPr>
            <w:tcW w:w="1350" w:type="dxa"/>
            <w:shd w:val="clear" w:color="auto" w:fill="auto"/>
          </w:tcPr>
          <w:p w14:paraId="02132B8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</w:t>
            </w:r>
          </w:p>
          <w:p w14:paraId="3478B055" w14:textId="24F4DE8D" w:rsidR="00BE3121" w:rsidRPr="00BE3121" w:rsidRDefault="00167015" w:rsidP="00D54D21">
            <w:pPr>
              <w:rPr>
                <w:sz w:val="10"/>
                <w:szCs w:val="10"/>
              </w:rPr>
            </w:pPr>
            <w:r w:rsidRPr="008F5C6C">
              <w:rPr>
                <w:sz w:val="20"/>
                <w:szCs w:val="20"/>
                <w:lang w:val="en-AU"/>
              </w:rPr>
              <w:t>Participating Economies</w:t>
            </w:r>
          </w:p>
        </w:tc>
        <w:tc>
          <w:tcPr>
            <w:tcW w:w="4860" w:type="dxa"/>
            <w:shd w:val="clear" w:color="auto" w:fill="auto"/>
          </w:tcPr>
          <w:p w14:paraId="151176C3" w14:textId="54E6CB82" w:rsidR="00167015" w:rsidRPr="008F5C6C" w:rsidRDefault="00C802C8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>A</w:t>
            </w:r>
            <w:r w:rsidR="00167015" w:rsidRPr="008F5C6C">
              <w:rPr>
                <w:color w:val="000000"/>
                <w:sz w:val="20"/>
                <w:szCs w:val="20"/>
                <w:lang w:eastAsia="es-PE"/>
              </w:rPr>
              <w:t>ssist economies in undertaking reviews</w:t>
            </w:r>
          </w:p>
          <w:p w14:paraId="5A05E510" w14:textId="47A57DA3" w:rsidR="00167015" w:rsidRPr="007F5740" w:rsidRDefault="00167015">
            <w:pPr>
              <w:rPr>
                <w:color w:val="000000"/>
                <w:sz w:val="10"/>
                <w:szCs w:val="10"/>
                <w:lang w:eastAsia="es-PE"/>
              </w:rPr>
            </w:pPr>
            <w:r w:rsidRPr="008F5C6C">
              <w:rPr>
                <w:color w:val="000000"/>
                <w:sz w:val="20"/>
                <w:szCs w:val="20"/>
                <w:lang w:eastAsia="es-PE"/>
              </w:rPr>
              <w:t xml:space="preserve">Exploratory meeting </w:t>
            </w:r>
            <w:r w:rsidR="00C802C8">
              <w:rPr>
                <w:color w:val="000000"/>
                <w:sz w:val="20"/>
                <w:szCs w:val="20"/>
                <w:lang w:eastAsia="es-PE"/>
              </w:rPr>
              <w:t xml:space="preserve">- 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 xml:space="preserve">Indonesia </w:t>
            </w:r>
            <w:proofErr w:type="spellStart"/>
            <w:r w:rsidRPr="008F5C6C">
              <w:rPr>
                <w:color w:val="000000"/>
                <w:sz w:val="20"/>
                <w:szCs w:val="20"/>
                <w:lang w:eastAsia="es-PE"/>
              </w:rPr>
              <w:t>MoF</w:t>
            </w:r>
            <w:proofErr w:type="spellEnd"/>
            <w:r>
              <w:rPr>
                <w:color w:val="000000"/>
                <w:sz w:val="20"/>
                <w:szCs w:val="20"/>
                <w:lang w:eastAsia="es-PE"/>
              </w:rPr>
              <w:t xml:space="preserve"> (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14 May</w:t>
            </w:r>
            <w:r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2010</w:t>
            </w:r>
            <w:r w:rsidR="00C802C8">
              <w:rPr>
                <w:color w:val="000000"/>
                <w:sz w:val="20"/>
                <w:szCs w:val="20"/>
                <w:lang w:eastAsia="es-PE"/>
              </w:rPr>
              <w:t>)</w:t>
            </w:r>
            <w:r w:rsidRPr="008F5C6C">
              <w:rPr>
                <w:sz w:val="20"/>
                <w:szCs w:val="20"/>
                <w:lang w:val="en-AU"/>
              </w:rPr>
              <w:sym w:font="Wingdings" w:char="F0FC"/>
            </w:r>
          </w:p>
        </w:tc>
        <w:tc>
          <w:tcPr>
            <w:tcW w:w="2520" w:type="dxa"/>
            <w:shd w:val="clear" w:color="auto" w:fill="auto"/>
          </w:tcPr>
          <w:p w14:paraId="2F3188EE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>A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1A5EDE71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78BA944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3C61688F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7FF50B97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76CA914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0D1E8F03" w14:textId="610A9AB1" w:rsidR="00167015" w:rsidRPr="007F5740" w:rsidRDefault="00167015" w:rsidP="00D54D21">
            <w:pPr>
              <w:rPr>
                <w:color w:val="000000"/>
                <w:sz w:val="10"/>
                <w:szCs w:val="1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</w:tc>
        <w:tc>
          <w:tcPr>
            <w:tcW w:w="2520" w:type="dxa"/>
            <w:shd w:val="clear" w:color="auto" w:fill="auto"/>
          </w:tcPr>
          <w:p w14:paraId="68610F99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6EA0528C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030F65C3" w14:textId="77777777" w:rsidTr="00EE7484">
        <w:trPr>
          <w:cantSplit/>
          <w:trHeight w:val="908"/>
        </w:trPr>
        <w:tc>
          <w:tcPr>
            <w:tcW w:w="895" w:type="dxa"/>
          </w:tcPr>
          <w:p w14:paraId="63E95876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9F3A10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627459A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24A182DD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63262E87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3A7FAD3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14:paraId="4F262C7E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</w:rPr>
              <w:t xml:space="preserve">Release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 w:rsidRPr="00F82FD4">
              <w:rPr>
                <w:sz w:val="20"/>
                <w:szCs w:val="20"/>
              </w:rPr>
              <w:t xml:space="preserve"> website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0685B91D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timization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>
              <w:rPr>
                <w:sz w:val="20"/>
                <w:szCs w:val="20"/>
              </w:rPr>
              <w:t xml:space="preserve"> for mobile devices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531B511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14:paraId="5A03E5F5" w14:textId="567DFD61" w:rsidR="00167015" w:rsidRPr="00D54D21" w:rsidRDefault="00167015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  <w:r w:rsidR="00AC3DDC" w:rsidRPr="00F82FD4">
              <w:rPr>
                <w:lang w:val="en-AU"/>
              </w:rPr>
              <w:sym w:font="Wingdings" w:char="F0FC"/>
            </w:r>
          </w:p>
          <w:p w14:paraId="6299BDB8" w14:textId="48CE8851" w:rsidR="00BE3121" w:rsidRPr="00D54D21" w:rsidRDefault="00D54D21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</w:tc>
        <w:tc>
          <w:tcPr>
            <w:tcW w:w="2520" w:type="dxa"/>
          </w:tcPr>
          <w:p w14:paraId="3F103441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1 July 2010</w:t>
            </w:r>
          </w:p>
          <w:p w14:paraId="6BB1777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3</w:t>
            </w:r>
          </w:p>
          <w:p w14:paraId="124189AB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774B32D2" w14:textId="77777777" w:rsidR="00167015" w:rsidRPr="000F77FA" w:rsidRDefault="00167015" w:rsidP="00E73744">
            <w:pPr>
              <w:rPr>
                <w:sz w:val="20"/>
                <w:szCs w:val="20"/>
              </w:rPr>
            </w:pPr>
            <w:r w:rsidRPr="00AC3DDC">
              <w:rPr>
                <w:sz w:val="20"/>
                <w:szCs w:val="20"/>
              </w:rPr>
              <w:t>June 2018</w:t>
            </w:r>
          </w:p>
          <w:p w14:paraId="1AE989FE" w14:textId="77777777" w:rsidR="00167015" w:rsidRPr="00BB0F01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</w:t>
            </w:r>
            <w:r w:rsidRPr="000F77FA">
              <w:rPr>
                <w:sz w:val="20"/>
                <w:szCs w:val="20"/>
              </w:rPr>
              <w:t xml:space="preserve"> 20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1181" w:type="dxa"/>
          </w:tcPr>
          <w:p w14:paraId="0C5F97BD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4A4CE58E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277B2313" w14:textId="77777777" w:rsidTr="00EE7484">
        <w:trPr>
          <w:cantSplit/>
        </w:trPr>
        <w:tc>
          <w:tcPr>
            <w:tcW w:w="895" w:type="dxa"/>
          </w:tcPr>
          <w:p w14:paraId="00BF8FE8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50007540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3C9EEB0A" w14:textId="77777777" w:rsidR="00167015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14:paraId="37ABC0B7" w14:textId="66307E81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</w:tcPr>
          <w:p w14:paraId="530CFD67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Release Policy Briefs that analy</w:t>
            </w:r>
            <w:r>
              <w:rPr>
                <w:sz w:val="20"/>
                <w:szCs w:val="20"/>
              </w:rPr>
              <w:t>z</w:t>
            </w:r>
            <w:r w:rsidRPr="00F82FD4">
              <w:rPr>
                <w:sz w:val="20"/>
                <w:szCs w:val="20"/>
              </w:rPr>
              <w:t xml:space="preserve">e pertinent policy relevant issues in the APEC region. </w:t>
            </w:r>
          </w:p>
        </w:tc>
        <w:tc>
          <w:tcPr>
            <w:tcW w:w="2520" w:type="dxa"/>
          </w:tcPr>
          <w:p w14:paraId="346238DA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372BD445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0D780652" w14:textId="77777777" w:rsidTr="00EE7484">
        <w:trPr>
          <w:cantSplit/>
          <w:trHeight w:val="431"/>
        </w:trPr>
        <w:tc>
          <w:tcPr>
            <w:tcW w:w="895" w:type="dxa"/>
          </w:tcPr>
          <w:p w14:paraId="39FD58BC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7</w:t>
            </w:r>
          </w:p>
        </w:tc>
        <w:tc>
          <w:tcPr>
            <w:tcW w:w="3600" w:type="dxa"/>
          </w:tcPr>
          <w:p w14:paraId="4741ED0D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 in Charts 2018</w:t>
            </w:r>
          </w:p>
        </w:tc>
        <w:tc>
          <w:tcPr>
            <w:tcW w:w="1350" w:type="dxa"/>
          </w:tcPr>
          <w:p w14:paraId="472FF3D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AB9E49" w14:textId="6D7212AC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  <w:bookmarkStart w:id="0" w:name="_GoBack"/>
            <w:bookmarkEnd w:id="0"/>
          </w:p>
        </w:tc>
        <w:tc>
          <w:tcPr>
            <w:tcW w:w="4860" w:type="dxa"/>
          </w:tcPr>
          <w:p w14:paraId="73E41C0D" w14:textId="77777777"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520" w:type="dxa"/>
          </w:tcPr>
          <w:p w14:paraId="11150E25" w14:textId="77777777"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>
              <w:rPr>
                <w:sz w:val="20"/>
                <w:szCs w:val="20"/>
                <w:lang w:val="en-AU"/>
              </w:rPr>
              <w:t>8</w:t>
            </w:r>
          </w:p>
        </w:tc>
        <w:tc>
          <w:tcPr>
            <w:tcW w:w="1181" w:type="dxa"/>
          </w:tcPr>
          <w:p w14:paraId="6FCC58D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D22D4B0" w14:textId="77777777" w:rsidTr="00EE7484">
        <w:trPr>
          <w:cantSplit/>
          <w:trHeight w:val="670"/>
        </w:trPr>
        <w:tc>
          <w:tcPr>
            <w:tcW w:w="895" w:type="dxa"/>
          </w:tcPr>
          <w:p w14:paraId="50973AD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8</w:t>
            </w:r>
          </w:p>
        </w:tc>
        <w:tc>
          <w:tcPr>
            <w:tcW w:w="3600" w:type="dxa"/>
          </w:tcPr>
          <w:p w14:paraId="54B9867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6C68C285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14:paraId="09FB5E1B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0B55F9F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C634F7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8EDA204" w14:textId="2299BD6C" w:rsidR="00167015" w:rsidRPr="00B51F03" w:rsidRDefault="004861F7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8" w:history="1">
              <w:r w:rsidR="00167015" w:rsidRPr="00B56ACE">
                <w:rPr>
                  <w:rStyle w:val="Hyperlink"/>
                  <w:sz w:val="20"/>
                  <w:szCs w:val="20"/>
                </w:rPr>
                <w:t>First report</w:t>
              </w:r>
            </w:hyperlink>
            <w:r w:rsidR="002070C4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1F6D3611" w14:textId="77777777" w:rsidR="00167015" w:rsidRDefault="00167015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Second report</w:t>
            </w:r>
          </w:p>
          <w:p w14:paraId="3BBFF002" w14:textId="77777777" w:rsidR="00167015" w:rsidRPr="00C006E3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4D6761A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121A373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8</w:t>
            </w:r>
          </w:p>
          <w:p w14:paraId="12C4C98B" w14:textId="77777777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8</w:t>
            </w:r>
          </w:p>
        </w:tc>
        <w:tc>
          <w:tcPr>
            <w:tcW w:w="1181" w:type="dxa"/>
          </w:tcPr>
          <w:p w14:paraId="22749272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E097466" w14:textId="77777777" w:rsidTr="00EE7484">
        <w:trPr>
          <w:cantSplit/>
          <w:trHeight w:val="670"/>
        </w:trPr>
        <w:tc>
          <w:tcPr>
            <w:tcW w:w="895" w:type="dxa"/>
          </w:tcPr>
          <w:p w14:paraId="6C464365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6</w:t>
            </w:r>
          </w:p>
        </w:tc>
        <w:tc>
          <w:tcPr>
            <w:tcW w:w="3600" w:type="dxa"/>
          </w:tcPr>
          <w:p w14:paraId="5E94636A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7DB6BEB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66C01B5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GOS</w:t>
            </w:r>
          </w:p>
        </w:tc>
        <w:tc>
          <w:tcPr>
            <w:tcW w:w="4860" w:type="dxa"/>
          </w:tcPr>
          <w:p w14:paraId="74217542" w14:textId="77777777" w:rsidR="00EE35EC" w:rsidRDefault="00167015" w:rsidP="00EE35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72E5F248" w14:textId="2C2EB1EE" w:rsidR="00BE3121" w:rsidRPr="00C006E3" w:rsidRDefault="00BE3121" w:rsidP="00EE35EC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7A8CA2E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00523D61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5F1AA0" w:rsidRPr="00BB0F01" w14:paraId="0FBFA584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BC355CD" w14:textId="77777777" w:rsidR="005F1AA0" w:rsidRPr="00BB0F01" w:rsidRDefault="005F1AA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lastRenderedPageBreak/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EF288B" w:rsidRPr="0004320C" w14:paraId="2C2AA275" w14:textId="77777777" w:rsidTr="00EE7484">
        <w:trPr>
          <w:cantSplit/>
          <w:trHeight w:val="669"/>
        </w:trPr>
        <w:tc>
          <w:tcPr>
            <w:tcW w:w="895" w:type="dxa"/>
          </w:tcPr>
          <w:p w14:paraId="1F0DB8C3" w14:textId="3142E3F3" w:rsidR="00EF288B" w:rsidRPr="002D1269" w:rsidRDefault="00EF288B" w:rsidP="00EF288B">
            <w:pPr>
              <w:rPr>
                <w:sz w:val="20"/>
                <w:szCs w:val="20"/>
              </w:rPr>
            </w:pPr>
            <w:r w:rsidRPr="002D1269">
              <w:rPr>
                <w:sz w:val="20"/>
                <w:szCs w:val="20"/>
              </w:rPr>
              <w:t>CTI37</w:t>
            </w:r>
          </w:p>
        </w:tc>
        <w:tc>
          <w:tcPr>
            <w:tcW w:w="3600" w:type="dxa"/>
          </w:tcPr>
          <w:p w14:paraId="6C2D045A" w14:textId="64ABA5CD" w:rsidR="00EF288B" w:rsidRDefault="00EF288B" w:rsidP="00EF288B">
            <w:pPr>
              <w:rPr>
                <w:sz w:val="20"/>
                <w:szCs w:val="20"/>
              </w:rPr>
            </w:pPr>
            <w:r w:rsidRPr="00672F3D">
              <w:rPr>
                <w:sz w:val="20"/>
                <w:szCs w:val="20"/>
              </w:rPr>
              <w:t xml:space="preserve">Study on Single Window Systems’ (SWS) International Interoperability: Key Issues for </w:t>
            </w:r>
            <w:r w:rsidR="002D5BBA">
              <w:rPr>
                <w:sz w:val="20"/>
                <w:szCs w:val="20"/>
              </w:rPr>
              <w:t>I</w:t>
            </w:r>
            <w:r w:rsidR="002D5BBA" w:rsidRPr="00672F3D">
              <w:rPr>
                <w:sz w:val="20"/>
                <w:szCs w:val="20"/>
              </w:rPr>
              <w:t xml:space="preserve">ts </w:t>
            </w:r>
            <w:r w:rsidRPr="00672F3D">
              <w:rPr>
                <w:sz w:val="20"/>
                <w:szCs w:val="20"/>
              </w:rPr>
              <w:t>Implementation</w:t>
            </w:r>
          </w:p>
          <w:p w14:paraId="6C75D433" w14:textId="6E2FBF03" w:rsidR="00BE3121" w:rsidRPr="00BE3121" w:rsidRDefault="00BE3121" w:rsidP="00EF288B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7F5A8DAD" w14:textId="38BFB8D9" w:rsidR="00EF288B" w:rsidRDefault="00EF288B" w:rsidP="00EF28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74B86F51" w14:textId="5ACF31DF" w:rsidR="00EF288B" w:rsidRPr="002D1269" w:rsidRDefault="004861F7" w:rsidP="00EF288B">
            <w:pPr>
              <w:rPr>
                <w:sz w:val="20"/>
                <w:szCs w:val="20"/>
              </w:rPr>
            </w:pPr>
            <w:hyperlink r:id="rId9" w:history="1">
              <w:r w:rsidR="00EF288B" w:rsidRPr="002D1269">
                <w:rPr>
                  <w:rStyle w:val="Hyperlink"/>
                  <w:sz w:val="20"/>
                  <w:szCs w:val="20"/>
                </w:rPr>
                <w:t>Report distributed – August 2018</w:t>
              </w:r>
            </w:hyperlink>
          </w:p>
          <w:p w14:paraId="4FFA2E71" w14:textId="0942796A" w:rsidR="00EF288B" w:rsidRPr="002D1269" w:rsidRDefault="00EF288B" w:rsidP="003A6E08">
            <w:pPr>
              <w:rPr>
                <w:sz w:val="20"/>
                <w:szCs w:val="20"/>
              </w:rPr>
            </w:pPr>
            <w:r w:rsidRPr="002D1269">
              <w:rPr>
                <w:sz w:val="20"/>
                <w:szCs w:val="20"/>
              </w:rPr>
              <w:t xml:space="preserve">Accessed: </w:t>
            </w:r>
            <w:r w:rsidR="00020D98">
              <w:rPr>
                <w:sz w:val="20"/>
                <w:szCs w:val="20"/>
              </w:rPr>
              <w:t>1,</w:t>
            </w:r>
            <w:r w:rsidR="003A6E08">
              <w:rPr>
                <w:sz w:val="20"/>
                <w:szCs w:val="20"/>
              </w:rPr>
              <w:t>8</w:t>
            </w:r>
            <w:r w:rsidR="00020D98">
              <w:rPr>
                <w:sz w:val="20"/>
                <w:szCs w:val="20"/>
              </w:rPr>
              <w:t>80</w:t>
            </w:r>
            <w:r w:rsidR="00A6452F">
              <w:rPr>
                <w:sz w:val="20"/>
                <w:szCs w:val="20"/>
              </w:rPr>
              <w:t xml:space="preserve"> </w:t>
            </w:r>
            <w:r w:rsidRPr="002D1269"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2520" w:type="dxa"/>
            <w:shd w:val="clear" w:color="auto" w:fill="auto"/>
          </w:tcPr>
          <w:p w14:paraId="4BD483FC" w14:textId="1869CFF6" w:rsidR="00EF288B" w:rsidRDefault="00EF288B" w:rsidP="00EF28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2D839B5" w14:textId="2E5BCEC9" w:rsidR="00EF288B" w:rsidRDefault="00EF288B" w:rsidP="00EF28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802C8" w:rsidRPr="0004320C" w14:paraId="528A227D" w14:textId="77777777" w:rsidTr="00EE7484">
        <w:trPr>
          <w:cantSplit/>
          <w:trHeight w:val="669"/>
        </w:trPr>
        <w:tc>
          <w:tcPr>
            <w:tcW w:w="895" w:type="dxa"/>
          </w:tcPr>
          <w:p w14:paraId="0DA9767B" w14:textId="629364F1" w:rsidR="0063473F" w:rsidRDefault="0063473F" w:rsidP="002D1269">
            <w:pPr>
              <w:rPr>
                <w:rFonts w:eastAsia="Batang"/>
                <w:sz w:val="20"/>
                <w:szCs w:val="20"/>
              </w:rPr>
            </w:pPr>
            <w:r>
              <w:rPr>
                <w:rFonts w:eastAsia="Batang"/>
                <w:sz w:val="20"/>
                <w:szCs w:val="20"/>
              </w:rPr>
              <w:t>CTI41</w:t>
            </w:r>
          </w:p>
        </w:tc>
        <w:tc>
          <w:tcPr>
            <w:tcW w:w="3600" w:type="dxa"/>
          </w:tcPr>
          <w:p w14:paraId="292A90DB" w14:textId="77777777" w:rsidR="0009386A" w:rsidRDefault="0063473F" w:rsidP="00F652A8">
            <w:pPr>
              <w:rPr>
                <w:sz w:val="20"/>
                <w:szCs w:val="20"/>
              </w:rPr>
            </w:pPr>
            <w:r w:rsidRPr="002B3EB8">
              <w:rPr>
                <w:sz w:val="20"/>
                <w:szCs w:val="20"/>
              </w:rPr>
              <w:t>Peer Review and Capacity Building on APEC Infrastructure Development and Investment</w:t>
            </w:r>
            <w:r w:rsidR="002910CC">
              <w:rPr>
                <w:sz w:val="20"/>
                <w:szCs w:val="20"/>
              </w:rPr>
              <w:t xml:space="preserve">: </w:t>
            </w:r>
            <w:r w:rsidRPr="002B3EB8">
              <w:rPr>
                <w:sz w:val="20"/>
                <w:szCs w:val="20"/>
              </w:rPr>
              <w:t>Viet Nam</w:t>
            </w:r>
          </w:p>
          <w:p w14:paraId="72AE6CAE" w14:textId="60017428" w:rsidR="00F652A8" w:rsidRPr="00EE7484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288C36C3" w14:textId="77777777" w:rsidR="0063473F" w:rsidRDefault="0063473F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4A19B7" w14:textId="1789E7AA" w:rsidR="006440B1" w:rsidRDefault="004861F7" w:rsidP="000C541F">
            <w:pPr>
              <w:rPr>
                <w:sz w:val="20"/>
                <w:szCs w:val="20"/>
              </w:rPr>
            </w:pPr>
            <w:hyperlink r:id="rId10" w:history="1">
              <w:r w:rsidR="006440B1" w:rsidRPr="00CC6917">
                <w:rPr>
                  <w:rStyle w:val="Hyperlink"/>
                  <w:sz w:val="20"/>
                  <w:szCs w:val="20"/>
                </w:rPr>
                <w:t>Report distributed – May 201</w:t>
              </w:r>
              <w:r w:rsidR="006440B1" w:rsidRPr="00CC6917">
                <w:rPr>
                  <w:rStyle w:val="Hyperlink"/>
                  <w:sz w:val="20"/>
                  <w:szCs w:val="20"/>
                </w:rPr>
                <w:t>8</w:t>
              </w:r>
            </w:hyperlink>
          </w:p>
          <w:p w14:paraId="78160E9E" w14:textId="4D9A8E77" w:rsidR="0063473F" w:rsidRPr="00B82BEA" w:rsidRDefault="006440B1" w:rsidP="003A6E08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3A6E08">
              <w:rPr>
                <w:sz w:val="20"/>
                <w:szCs w:val="20"/>
              </w:rPr>
              <w:t>790</w:t>
            </w:r>
            <w:r>
              <w:rPr>
                <w:sz w:val="20"/>
                <w:szCs w:val="20"/>
              </w:rPr>
              <w:t xml:space="preserve"> times </w:t>
            </w:r>
          </w:p>
        </w:tc>
        <w:tc>
          <w:tcPr>
            <w:tcW w:w="2520" w:type="dxa"/>
            <w:shd w:val="clear" w:color="auto" w:fill="auto"/>
          </w:tcPr>
          <w:p w14:paraId="6F24D147" w14:textId="3D76BBF0" w:rsidR="0063473F" w:rsidRPr="00FA4015" w:rsidRDefault="006440B1" w:rsidP="002D1269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727D78A4" w14:textId="74D6FC9A" w:rsidR="0063473F" w:rsidRDefault="006440B1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802C1" w:rsidRPr="00BB0F01" w14:paraId="7EA34174" w14:textId="77777777" w:rsidTr="00EE7484">
        <w:trPr>
          <w:cantSplit/>
          <w:trHeight w:val="350"/>
        </w:trPr>
        <w:tc>
          <w:tcPr>
            <w:tcW w:w="895" w:type="dxa"/>
          </w:tcPr>
          <w:p w14:paraId="3D2B6BD8" w14:textId="548558B2" w:rsidR="00BA32F1" w:rsidRPr="00F82FD4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5</w:t>
            </w:r>
          </w:p>
        </w:tc>
        <w:tc>
          <w:tcPr>
            <w:tcW w:w="3600" w:type="dxa"/>
          </w:tcPr>
          <w:p w14:paraId="4EDDAC5F" w14:textId="77777777" w:rsidR="0009386A" w:rsidRDefault="00BA32F1" w:rsidP="00F652A8">
            <w:pPr>
              <w:rPr>
                <w:sz w:val="20"/>
                <w:szCs w:val="20"/>
              </w:rPr>
            </w:pPr>
            <w:r w:rsidRPr="000D550B">
              <w:rPr>
                <w:sz w:val="20"/>
                <w:szCs w:val="20"/>
              </w:rPr>
              <w:t>Technical Support in preparing Report on Progress of FTAAP to Leaders</w:t>
            </w:r>
          </w:p>
          <w:p w14:paraId="45D518A8" w14:textId="790F6E25" w:rsidR="00F652A8" w:rsidRPr="00EE7484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1B1FC10C" w14:textId="501D8919" w:rsidR="00BA32F1" w:rsidRPr="00F82FD4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2C3D9EEF" w14:textId="0E3A0225" w:rsidR="00BA32F1" w:rsidRDefault="00966D04" w:rsidP="00BA32F1">
            <w:r>
              <w:t>-</w:t>
            </w:r>
          </w:p>
        </w:tc>
        <w:tc>
          <w:tcPr>
            <w:tcW w:w="2520" w:type="dxa"/>
          </w:tcPr>
          <w:p w14:paraId="53070BCB" w14:textId="5D13B007" w:rsidR="00BA32F1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505C43D6" w14:textId="5754DFBF" w:rsidR="00BA32F1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652A8" w:rsidRPr="00BB0F01" w14:paraId="64E0929F" w14:textId="77777777" w:rsidTr="00F652A8">
        <w:trPr>
          <w:cantSplit/>
          <w:trHeight w:val="170"/>
        </w:trPr>
        <w:tc>
          <w:tcPr>
            <w:tcW w:w="895" w:type="dxa"/>
          </w:tcPr>
          <w:p w14:paraId="188B5E55" w14:textId="501E8240" w:rsidR="00F652A8" w:rsidRPr="00F82FD4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7</w:t>
            </w:r>
          </w:p>
        </w:tc>
        <w:tc>
          <w:tcPr>
            <w:tcW w:w="3600" w:type="dxa"/>
          </w:tcPr>
          <w:p w14:paraId="7161C55E" w14:textId="77777777" w:rsidR="00F652A8" w:rsidRDefault="00F652A8" w:rsidP="00F652A8">
            <w:pPr>
              <w:rPr>
                <w:sz w:val="20"/>
                <w:szCs w:val="20"/>
              </w:rPr>
            </w:pPr>
            <w:r w:rsidRPr="004F0C03">
              <w:rPr>
                <w:sz w:val="20"/>
                <w:szCs w:val="20"/>
              </w:rPr>
              <w:t xml:space="preserve">APMEN </w:t>
            </w:r>
            <w:r>
              <w:rPr>
                <w:sz w:val="20"/>
                <w:szCs w:val="20"/>
              </w:rPr>
              <w:t>a</w:t>
            </w:r>
            <w:r w:rsidRPr="004F0C03">
              <w:rPr>
                <w:sz w:val="20"/>
                <w:szCs w:val="20"/>
              </w:rPr>
              <w:t xml:space="preserve">ssessment </w:t>
            </w:r>
            <w:r>
              <w:rPr>
                <w:sz w:val="20"/>
                <w:szCs w:val="20"/>
              </w:rPr>
              <w:t>p</w:t>
            </w:r>
            <w:r w:rsidRPr="004F0C03">
              <w:rPr>
                <w:sz w:val="20"/>
                <w:szCs w:val="20"/>
              </w:rPr>
              <w:t>anel</w:t>
            </w:r>
          </w:p>
          <w:p w14:paraId="35AE93A8" w14:textId="3D77A76B" w:rsidR="00F652A8" w:rsidRPr="00F652A8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05637764" w14:textId="325E895E" w:rsidR="00F652A8" w:rsidRPr="00F82FD4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69BE53BC" w14:textId="77777777" w:rsidR="00460F43" w:rsidRDefault="00460F43" w:rsidP="00460F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Report on APMEN </w:t>
            </w:r>
          </w:p>
          <w:p w14:paraId="6AF7144F" w14:textId="77777777" w:rsidR="00F652A8" w:rsidRDefault="00460F43" w:rsidP="00460F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Document No. </w:t>
            </w:r>
            <w:r w:rsidRPr="00460F43">
              <w:rPr>
                <w:sz w:val="20"/>
                <w:szCs w:val="20"/>
              </w:rPr>
              <w:t>2018/SOM3/CTI/034</w:t>
            </w:r>
            <w:r>
              <w:rPr>
                <w:sz w:val="20"/>
                <w:szCs w:val="20"/>
              </w:rPr>
              <w:t xml:space="preserve">)  </w:t>
            </w:r>
          </w:p>
          <w:p w14:paraId="53E7E542" w14:textId="459F42B7" w:rsidR="00460F43" w:rsidRDefault="00460F43" w:rsidP="00460F43"/>
        </w:tc>
        <w:tc>
          <w:tcPr>
            <w:tcW w:w="2520" w:type="dxa"/>
          </w:tcPr>
          <w:p w14:paraId="0252FC15" w14:textId="209FF04E" w:rsidR="00F652A8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449D62B5" w14:textId="684D5053" w:rsidR="00F652A8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13294" w:rsidRPr="00BB0F01" w14:paraId="6EF88FFA" w14:textId="77777777" w:rsidTr="00EE7484">
        <w:trPr>
          <w:cantSplit/>
          <w:trHeight w:val="669"/>
        </w:trPr>
        <w:tc>
          <w:tcPr>
            <w:tcW w:w="895" w:type="dxa"/>
          </w:tcPr>
          <w:p w14:paraId="63D679E9" w14:textId="5DB0EDC5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19</w:t>
            </w:r>
          </w:p>
        </w:tc>
        <w:tc>
          <w:tcPr>
            <w:tcW w:w="3600" w:type="dxa"/>
          </w:tcPr>
          <w:p w14:paraId="360FDAFA" w14:textId="2804918D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newed APEC Agenda for Structural Reform (RAASR)</w:t>
            </w:r>
            <w:r w:rsidR="002D5BBA">
              <w:rPr>
                <w:sz w:val="20"/>
                <w:szCs w:val="20"/>
              </w:rPr>
              <w:t>: Mid-Term Review Report</w:t>
            </w:r>
          </w:p>
        </w:tc>
        <w:tc>
          <w:tcPr>
            <w:tcW w:w="1350" w:type="dxa"/>
          </w:tcPr>
          <w:p w14:paraId="195081EA" w14:textId="47FC22BE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0D2AD237" w14:textId="4AA8188E" w:rsidR="00513294" w:rsidRPr="002D1269" w:rsidRDefault="004861F7" w:rsidP="00513294">
            <w:pPr>
              <w:rPr>
                <w:sz w:val="20"/>
                <w:szCs w:val="20"/>
              </w:rPr>
            </w:pPr>
            <w:hyperlink r:id="rId11" w:history="1">
              <w:r w:rsidR="00513294" w:rsidRPr="002D1269">
                <w:rPr>
                  <w:rStyle w:val="Hyperlink"/>
                  <w:sz w:val="20"/>
                  <w:szCs w:val="20"/>
                </w:rPr>
                <w:t xml:space="preserve">Report distributed – August </w:t>
              </w:r>
              <w:r w:rsidR="00513294" w:rsidRPr="002D1269">
                <w:rPr>
                  <w:rStyle w:val="Hyperlink"/>
                  <w:sz w:val="20"/>
                  <w:szCs w:val="20"/>
                </w:rPr>
                <w:t>2</w:t>
              </w:r>
              <w:r w:rsidR="00513294" w:rsidRPr="002D1269">
                <w:rPr>
                  <w:rStyle w:val="Hyperlink"/>
                  <w:sz w:val="20"/>
                  <w:szCs w:val="20"/>
                </w:rPr>
                <w:t>018</w:t>
              </w:r>
            </w:hyperlink>
          </w:p>
          <w:p w14:paraId="4094A05C" w14:textId="4B38E47E" w:rsidR="00513294" w:rsidRPr="002D1269" w:rsidRDefault="00513294" w:rsidP="003A6E08">
            <w:pPr>
              <w:rPr>
                <w:sz w:val="20"/>
                <w:szCs w:val="20"/>
              </w:rPr>
            </w:pPr>
            <w:r w:rsidRPr="002D1269">
              <w:rPr>
                <w:sz w:val="20"/>
                <w:szCs w:val="20"/>
              </w:rPr>
              <w:t xml:space="preserve">Accessed: </w:t>
            </w:r>
            <w:r w:rsidR="003A6E08">
              <w:rPr>
                <w:sz w:val="20"/>
                <w:szCs w:val="20"/>
              </w:rPr>
              <w:t>860</w:t>
            </w:r>
            <w:r w:rsidR="009B2572">
              <w:rPr>
                <w:sz w:val="20"/>
                <w:szCs w:val="20"/>
              </w:rPr>
              <w:t xml:space="preserve"> </w:t>
            </w:r>
            <w:r w:rsidRPr="002D1269"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2520" w:type="dxa"/>
          </w:tcPr>
          <w:p w14:paraId="20D8C5A9" w14:textId="3770F993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723AEE0" w14:textId="0423422A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13294" w:rsidRPr="00BB0F01" w14:paraId="3B3F2867" w14:textId="77777777" w:rsidTr="00BE3121">
        <w:trPr>
          <w:cantSplit/>
          <w:trHeight w:val="314"/>
        </w:trPr>
        <w:tc>
          <w:tcPr>
            <w:tcW w:w="895" w:type="dxa"/>
          </w:tcPr>
          <w:p w14:paraId="34132B75" w14:textId="3ECF5229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0</w:t>
            </w:r>
          </w:p>
        </w:tc>
        <w:tc>
          <w:tcPr>
            <w:tcW w:w="3600" w:type="dxa"/>
          </w:tcPr>
          <w:p w14:paraId="5E76F162" w14:textId="126DD2B1" w:rsidR="00513294" w:rsidRPr="00F82FD4" w:rsidRDefault="00513294" w:rsidP="007C7F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’s </w:t>
            </w:r>
            <w:r w:rsidRPr="00E10509">
              <w:rPr>
                <w:sz w:val="20"/>
                <w:szCs w:val="20"/>
              </w:rPr>
              <w:t xml:space="preserve">Ease of Doing Business: </w:t>
            </w:r>
            <w:r>
              <w:rPr>
                <w:sz w:val="20"/>
                <w:szCs w:val="20"/>
              </w:rPr>
              <w:t>Interim Assessment 201</w:t>
            </w:r>
            <w:r w:rsidR="007C7F14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2017</w:t>
            </w:r>
          </w:p>
        </w:tc>
        <w:tc>
          <w:tcPr>
            <w:tcW w:w="1350" w:type="dxa"/>
          </w:tcPr>
          <w:p w14:paraId="14171A31" w14:textId="7DBA49E4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406B185F" w14:textId="0432AA93" w:rsidR="00513294" w:rsidRPr="00A67915" w:rsidRDefault="004861F7" w:rsidP="00513294">
            <w:pPr>
              <w:rPr>
                <w:sz w:val="20"/>
                <w:szCs w:val="20"/>
              </w:rPr>
            </w:pPr>
            <w:hyperlink r:id="rId12" w:history="1">
              <w:r w:rsidR="00513294" w:rsidRPr="009B2572">
                <w:rPr>
                  <w:rStyle w:val="Hyperlink"/>
                  <w:sz w:val="20"/>
                  <w:szCs w:val="20"/>
                </w:rPr>
                <w:t>Report distributed – A</w:t>
              </w:r>
              <w:r w:rsidR="00513294" w:rsidRPr="009B2572">
                <w:rPr>
                  <w:rStyle w:val="Hyperlink"/>
                  <w:sz w:val="20"/>
                  <w:szCs w:val="20"/>
                </w:rPr>
                <w:t>u</w:t>
              </w:r>
              <w:r w:rsidR="00513294" w:rsidRPr="009B2572">
                <w:rPr>
                  <w:rStyle w:val="Hyperlink"/>
                  <w:sz w:val="20"/>
                  <w:szCs w:val="20"/>
                </w:rPr>
                <w:t>gust 2018</w:t>
              </w:r>
            </w:hyperlink>
          </w:p>
          <w:p w14:paraId="74DA0CE1" w14:textId="01F0630E" w:rsidR="00513294" w:rsidRDefault="00513294" w:rsidP="00681A5F">
            <w:pPr>
              <w:rPr>
                <w:sz w:val="20"/>
                <w:szCs w:val="20"/>
              </w:rPr>
            </w:pPr>
            <w:r w:rsidRPr="00A67915">
              <w:rPr>
                <w:sz w:val="20"/>
                <w:szCs w:val="20"/>
              </w:rPr>
              <w:t xml:space="preserve">Accessed: </w:t>
            </w:r>
            <w:r w:rsidR="00681A5F">
              <w:rPr>
                <w:sz w:val="20"/>
                <w:szCs w:val="20"/>
              </w:rPr>
              <w:t>1,</w:t>
            </w:r>
            <w:r w:rsidR="003A6E08">
              <w:rPr>
                <w:sz w:val="20"/>
                <w:szCs w:val="20"/>
              </w:rPr>
              <w:t>770</w:t>
            </w:r>
            <w:r w:rsidR="009B2572">
              <w:rPr>
                <w:sz w:val="20"/>
                <w:szCs w:val="20"/>
              </w:rPr>
              <w:t xml:space="preserve"> </w:t>
            </w:r>
            <w:r w:rsidRPr="00A67915">
              <w:rPr>
                <w:sz w:val="20"/>
                <w:szCs w:val="20"/>
              </w:rPr>
              <w:t>times</w:t>
            </w:r>
          </w:p>
          <w:p w14:paraId="55547841" w14:textId="0F9B0E0F" w:rsidR="00BE3121" w:rsidRPr="006043FD" w:rsidRDefault="00BE3121" w:rsidP="00681A5F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24964722" w14:textId="79176026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4339DF2" w14:textId="10D09083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802C8" w:rsidRPr="00BB0F01" w14:paraId="60EAE97D" w14:textId="77777777" w:rsidTr="00EE7484">
        <w:trPr>
          <w:cantSplit/>
          <w:trHeight w:val="669"/>
        </w:trPr>
        <w:tc>
          <w:tcPr>
            <w:tcW w:w="895" w:type="dxa"/>
          </w:tcPr>
          <w:p w14:paraId="463D7F29" w14:textId="4CC92BF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4044294D" w14:textId="77777777" w:rsidR="00014FB7" w:rsidRPr="000E3BE9" w:rsidRDefault="00014FB7" w:rsidP="00014FB7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1F14DE9" w14:textId="7777777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14:paraId="71469C70" w14:textId="7777777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  <w:shd w:val="clear" w:color="auto" w:fill="auto"/>
          </w:tcPr>
          <w:p w14:paraId="3CEC68C0" w14:textId="77777777" w:rsidR="00014FB7" w:rsidRDefault="004861F7" w:rsidP="00014FB7">
            <w:pPr>
              <w:rPr>
                <w:sz w:val="20"/>
                <w:szCs w:val="20"/>
              </w:rPr>
            </w:pPr>
            <w:hyperlink r:id="rId13" w:history="1">
              <w:r w:rsidR="00CD6ED9" w:rsidRPr="00CD6ED9">
                <w:rPr>
                  <w:rStyle w:val="Hyperlink"/>
                  <w:sz w:val="20"/>
                  <w:szCs w:val="20"/>
                </w:rPr>
                <w:t xml:space="preserve">Identifying Green, Sustainable and Innovative MSMEs in APEC 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>(No. 19, Janu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>a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>ry 2018)</w:t>
              </w:r>
            </w:hyperlink>
          </w:p>
          <w:p w14:paraId="547B7586" w14:textId="2DB0DEFF"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3A6E08">
              <w:rPr>
                <w:sz w:val="20"/>
                <w:szCs w:val="20"/>
              </w:rPr>
              <w:t>4,220</w:t>
            </w:r>
            <w:r>
              <w:rPr>
                <w:sz w:val="20"/>
                <w:szCs w:val="20"/>
              </w:rPr>
              <w:t xml:space="preserve"> times</w:t>
            </w:r>
          </w:p>
          <w:p w14:paraId="1F58857A" w14:textId="77777777" w:rsidR="00014FB7" w:rsidRPr="00E54483" w:rsidRDefault="00014FB7" w:rsidP="00014FB7">
            <w:pPr>
              <w:rPr>
                <w:sz w:val="10"/>
                <w:szCs w:val="10"/>
              </w:rPr>
            </w:pPr>
          </w:p>
          <w:p w14:paraId="22054D19" w14:textId="77777777" w:rsidR="00014FB7" w:rsidRDefault="004861F7" w:rsidP="00014FB7">
            <w:pPr>
              <w:rPr>
                <w:sz w:val="20"/>
                <w:szCs w:val="20"/>
              </w:rPr>
            </w:pPr>
            <w:hyperlink r:id="rId14" w:history="1">
              <w:r w:rsidR="00CD6ED9" w:rsidRPr="001C4997">
                <w:rPr>
                  <w:rStyle w:val="Hyperlink"/>
                  <w:sz w:val="20"/>
                  <w:szCs w:val="20"/>
                </w:rPr>
                <w:t>Globalization, Inclusion, a</w:t>
              </w:r>
              <w:r w:rsidR="00CD6ED9" w:rsidRPr="001C4997">
                <w:rPr>
                  <w:rStyle w:val="Hyperlink"/>
                  <w:sz w:val="20"/>
                  <w:szCs w:val="20"/>
                </w:rPr>
                <w:t>n</w:t>
              </w:r>
              <w:r w:rsidR="00CD6ED9" w:rsidRPr="001C4997">
                <w:rPr>
                  <w:rStyle w:val="Hyperlink"/>
                  <w:sz w:val="20"/>
                  <w:szCs w:val="20"/>
                </w:rPr>
                <w:t xml:space="preserve">d E-Commerce: APEC Agenda for SMEs </w:t>
              </w:r>
              <w:r w:rsidR="00014FB7" w:rsidRPr="001C4997">
                <w:rPr>
                  <w:rStyle w:val="Hyperlink"/>
                  <w:sz w:val="20"/>
                  <w:szCs w:val="20"/>
                </w:rPr>
                <w:t>(No. 20, February 2018)</w:t>
              </w:r>
            </w:hyperlink>
          </w:p>
          <w:p w14:paraId="406B7F44" w14:textId="499D662F"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3A6E08">
              <w:rPr>
                <w:sz w:val="20"/>
                <w:szCs w:val="20"/>
              </w:rPr>
              <w:t>4,380</w:t>
            </w:r>
            <w:r w:rsidR="00BF670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imes</w:t>
            </w:r>
          </w:p>
          <w:p w14:paraId="0E60EAE2" w14:textId="77777777" w:rsidR="000B0951" w:rsidRPr="002910CC" w:rsidRDefault="000B0951" w:rsidP="00014FB7">
            <w:pPr>
              <w:rPr>
                <w:sz w:val="10"/>
                <w:szCs w:val="10"/>
              </w:rPr>
            </w:pPr>
          </w:p>
          <w:p w14:paraId="371FA09E" w14:textId="4B79AC77" w:rsidR="000B0951" w:rsidRDefault="004861F7" w:rsidP="00014FB7">
            <w:pPr>
              <w:rPr>
                <w:sz w:val="20"/>
                <w:szCs w:val="20"/>
              </w:rPr>
            </w:pPr>
            <w:hyperlink r:id="rId15" w:history="1">
              <w:r w:rsidR="000B0951" w:rsidRPr="003B6938">
                <w:rPr>
                  <w:rStyle w:val="Hyperlink"/>
                  <w:sz w:val="20"/>
                  <w:szCs w:val="20"/>
                </w:rPr>
                <w:t>Services and the Food System (No. 21, May</w:t>
              </w:r>
              <w:r w:rsidR="000B0951" w:rsidRPr="003B6938">
                <w:rPr>
                  <w:rStyle w:val="Hyperlink"/>
                  <w:sz w:val="20"/>
                  <w:szCs w:val="20"/>
                </w:rPr>
                <w:t xml:space="preserve"> </w:t>
              </w:r>
              <w:r w:rsidR="000B0951" w:rsidRPr="003B6938">
                <w:rPr>
                  <w:rStyle w:val="Hyperlink"/>
                  <w:sz w:val="20"/>
                  <w:szCs w:val="20"/>
                </w:rPr>
                <w:t>2018)</w:t>
              </w:r>
            </w:hyperlink>
          </w:p>
          <w:p w14:paraId="53618FEF" w14:textId="7009CCA9" w:rsidR="000B0951" w:rsidRDefault="000B0951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BF670B">
              <w:rPr>
                <w:sz w:val="20"/>
                <w:szCs w:val="20"/>
              </w:rPr>
              <w:t>1,</w:t>
            </w:r>
            <w:r w:rsidR="003A6E08">
              <w:rPr>
                <w:sz w:val="20"/>
                <w:szCs w:val="20"/>
              </w:rPr>
              <w:t>740</w:t>
            </w:r>
            <w:r>
              <w:rPr>
                <w:sz w:val="20"/>
                <w:szCs w:val="20"/>
              </w:rPr>
              <w:t xml:space="preserve"> times</w:t>
            </w:r>
          </w:p>
          <w:p w14:paraId="33864BDE" w14:textId="77777777" w:rsidR="00314DB1" w:rsidRPr="00314DB1" w:rsidRDefault="00314DB1" w:rsidP="00014FB7">
            <w:pPr>
              <w:rPr>
                <w:sz w:val="10"/>
                <w:szCs w:val="10"/>
              </w:rPr>
            </w:pPr>
          </w:p>
          <w:p w14:paraId="42195EC3" w14:textId="780B93BE" w:rsidR="00314DB1" w:rsidRDefault="004861F7" w:rsidP="00014FB7">
            <w:pPr>
              <w:rPr>
                <w:sz w:val="20"/>
                <w:szCs w:val="20"/>
              </w:rPr>
            </w:pPr>
            <w:hyperlink r:id="rId16" w:history="1">
              <w:r w:rsidR="00314DB1" w:rsidRPr="00BF670B">
                <w:rPr>
                  <w:rStyle w:val="Hyperlink"/>
                  <w:sz w:val="20"/>
                  <w:szCs w:val="20"/>
                </w:rPr>
                <w:t>Financing the Food V</w:t>
              </w:r>
              <w:r w:rsidR="00314DB1" w:rsidRPr="00BF670B">
                <w:rPr>
                  <w:rStyle w:val="Hyperlink"/>
                  <w:sz w:val="20"/>
                  <w:szCs w:val="20"/>
                </w:rPr>
                <w:t>a</w:t>
              </w:r>
              <w:r w:rsidR="00314DB1" w:rsidRPr="00BF670B">
                <w:rPr>
                  <w:rStyle w:val="Hyperlink"/>
                  <w:sz w:val="20"/>
                  <w:szCs w:val="20"/>
                </w:rPr>
                <w:t>lue Chain (No. 22, June 2018)</w:t>
              </w:r>
            </w:hyperlink>
          </w:p>
          <w:p w14:paraId="79139B57" w14:textId="1A4D1A99" w:rsidR="0052518A" w:rsidRDefault="0052518A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3A6E08">
              <w:rPr>
                <w:sz w:val="20"/>
                <w:szCs w:val="20"/>
              </w:rPr>
              <w:t>1,060</w:t>
            </w:r>
            <w:r>
              <w:rPr>
                <w:sz w:val="20"/>
                <w:szCs w:val="20"/>
              </w:rPr>
              <w:t xml:space="preserve"> times</w:t>
            </w:r>
          </w:p>
          <w:p w14:paraId="76FE1C9B" w14:textId="61F51225" w:rsidR="00014FB7" w:rsidRPr="006043FD" w:rsidRDefault="00014FB7" w:rsidP="00EE35EC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0D9C5C66" w14:textId="77777777"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429172B9" w14:textId="77777777"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802C8" w:rsidRPr="00BB0F01" w14:paraId="4E83F628" w14:textId="77777777" w:rsidTr="00EE7484">
        <w:trPr>
          <w:cantSplit/>
          <w:trHeight w:val="669"/>
        </w:trPr>
        <w:tc>
          <w:tcPr>
            <w:tcW w:w="895" w:type="dxa"/>
          </w:tcPr>
          <w:p w14:paraId="0B4F3D8B" w14:textId="79B44528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8</w:t>
            </w:r>
          </w:p>
        </w:tc>
        <w:tc>
          <w:tcPr>
            <w:tcW w:w="3600" w:type="dxa"/>
          </w:tcPr>
          <w:p w14:paraId="79F8BC0F" w14:textId="17958EE4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5F978636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14:paraId="5304A719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098DF8CA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  <w:p w14:paraId="56537EFD" w14:textId="748B4FFB" w:rsidR="00BE3121" w:rsidRPr="00BE3121" w:rsidRDefault="00BE3121" w:rsidP="005718A9">
            <w:pPr>
              <w:rPr>
                <w:sz w:val="10"/>
                <w:szCs w:val="10"/>
              </w:rPr>
            </w:pPr>
          </w:p>
        </w:tc>
        <w:tc>
          <w:tcPr>
            <w:tcW w:w="4860" w:type="dxa"/>
            <w:shd w:val="clear" w:color="auto" w:fill="auto"/>
          </w:tcPr>
          <w:p w14:paraId="5C3B8D58" w14:textId="6478B98E" w:rsidR="005718A9" w:rsidRDefault="004861F7" w:rsidP="003A6E08">
            <w:hyperlink r:id="rId17" w:history="1">
              <w:r w:rsidR="005718A9" w:rsidRPr="005718A9">
                <w:rPr>
                  <w:rStyle w:val="Hyperlink"/>
                  <w:sz w:val="20"/>
                  <w:szCs w:val="20"/>
                </w:rPr>
                <w:t>May 2018 Issue: Trade, Policy, and</w:t>
              </w:r>
              <w:r w:rsidR="005718A9" w:rsidRPr="005718A9">
                <w:rPr>
                  <w:rStyle w:val="Hyperlink"/>
                  <w:sz w:val="20"/>
                  <w:szCs w:val="20"/>
                </w:rPr>
                <w:t xml:space="preserve"> </w:t>
              </w:r>
              <w:r w:rsidR="005718A9" w:rsidRPr="005718A9">
                <w:rPr>
                  <w:rStyle w:val="Hyperlink"/>
                  <w:sz w:val="20"/>
                  <w:szCs w:val="20"/>
                </w:rPr>
                <w:t>the Pursuit of Inclusion</w:t>
              </w:r>
            </w:hyperlink>
            <w:r w:rsidR="005718A9">
              <w:rPr>
                <w:sz w:val="20"/>
                <w:szCs w:val="20"/>
              </w:rPr>
              <w:t xml:space="preserve"> </w:t>
            </w:r>
            <w:r w:rsidR="005718A9">
              <w:br/>
            </w:r>
            <w:r w:rsidR="005718A9" w:rsidRPr="005718A9">
              <w:rPr>
                <w:sz w:val="20"/>
                <w:szCs w:val="20"/>
              </w:rPr>
              <w:t xml:space="preserve">Accessed: </w:t>
            </w:r>
            <w:r w:rsidR="00675E40">
              <w:rPr>
                <w:sz w:val="20"/>
                <w:szCs w:val="20"/>
              </w:rPr>
              <w:t>8,</w:t>
            </w:r>
            <w:r w:rsidR="003A6E08">
              <w:rPr>
                <w:sz w:val="20"/>
                <w:szCs w:val="20"/>
              </w:rPr>
              <w:t>94</w:t>
            </w:r>
            <w:r w:rsidR="00675E40">
              <w:rPr>
                <w:sz w:val="20"/>
                <w:szCs w:val="20"/>
              </w:rPr>
              <w:t>0</w:t>
            </w:r>
            <w:r w:rsidR="005718A9" w:rsidRPr="005718A9">
              <w:rPr>
                <w:sz w:val="20"/>
                <w:szCs w:val="20"/>
              </w:rPr>
              <w:t xml:space="preserve"> times</w:t>
            </w:r>
            <w:r w:rsidR="005718A9">
              <w:t xml:space="preserve"> </w:t>
            </w:r>
          </w:p>
        </w:tc>
        <w:tc>
          <w:tcPr>
            <w:tcW w:w="2520" w:type="dxa"/>
          </w:tcPr>
          <w:p w14:paraId="73AA5636" w14:textId="4D4C396C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68BA4F60" w14:textId="06E7A41F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</w:tr>
      <w:tr w:rsidR="00C802C8" w:rsidRPr="00401BFB" w14:paraId="4C878B74" w14:textId="77777777" w:rsidTr="00EE7484">
        <w:trPr>
          <w:cantSplit/>
          <w:trHeight w:val="584"/>
        </w:trPr>
        <w:tc>
          <w:tcPr>
            <w:tcW w:w="895" w:type="dxa"/>
          </w:tcPr>
          <w:p w14:paraId="2F0C48C9" w14:textId="60DBA90D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2</w:t>
            </w:r>
          </w:p>
        </w:tc>
        <w:tc>
          <w:tcPr>
            <w:tcW w:w="3600" w:type="dxa"/>
          </w:tcPr>
          <w:p w14:paraId="160CF133" w14:textId="77777777" w:rsidR="00EE35EC" w:rsidRDefault="00EF4AA0" w:rsidP="00EE35EC">
            <w:pPr>
              <w:rPr>
                <w:sz w:val="20"/>
                <w:szCs w:val="20"/>
              </w:rPr>
            </w:pPr>
            <w:r w:rsidRPr="000D2DAC">
              <w:rPr>
                <w:sz w:val="20"/>
                <w:szCs w:val="20"/>
              </w:rPr>
              <w:t>Developing Indicators to Assess the Strength of Standards and Conformance Infrastructure in APEC</w:t>
            </w:r>
          </w:p>
          <w:p w14:paraId="148BC7EA" w14:textId="636A9966" w:rsidR="00BE3121" w:rsidRPr="006043FD" w:rsidRDefault="00BE3121" w:rsidP="00EE35EC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1812630" w14:textId="77777777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</w:t>
            </w:r>
          </w:p>
        </w:tc>
        <w:tc>
          <w:tcPr>
            <w:tcW w:w="4860" w:type="dxa"/>
            <w:shd w:val="clear" w:color="auto" w:fill="auto"/>
          </w:tcPr>
          <w:p w14:paraId="62A2D288" w14:textId="77777777" w:rsidR="00EF4AA0" w:rsidRDefault="004861F7" w:rsidP="002D1269">
            <w:pPr>
              <w:rPr>
                <w:sz w:val="20"/>
                <w:szCs w:val="20"/>
              </w:rPr>
            </w:pPr>
            <w:hyperlink r:id="rId18" w:history="1">
              <w:r w:rsidR="00EF4AA0" w:rsidRPr="00D5575D">
                <w:rPr>
                  <w:rStyle w:val="Hyperlink"/>
                  <w:sz w:val="20"/>
                  <w:szCs w:val="20"/>
                </w:rPr>
                <w:t xml:space="preserve">Report 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distributed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 xml:space="preserve"> 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– April 2018</w:t>
              </w:r>
            </w:hyperlink>
          </w:p>
          <w:p w14:paraId="1B73961B" w14:textId="281D9642" w:rsidR="00EF4AA0" w:rsidRPr="00B82BEA" w:rsidRDefault="00EF4AA0" w:rsidP="003A6E08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ccessed:</w:t>
            </w:r>
            <w:r w:rsidR="00D5575D">
              <w:rPr>
                <w:sz w:val="20"/>
                <w:szCs w:val="20"/>
              </w:rPr>
              <w:t xml:space="preserve"> </w:t>
            </w:r>
            <w:r w:rsidR="003A6E08">
              <w:rPr>
                <w:sz w:val="20"/>
                <w:szCs w:val="20"/>
              </w:rPr>
              <w:t>2,930</w:t>
            </w:r>
            <w:r w:rsidR="00CC691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2520" w:type="dxa"/>
            <w:shd w:val="clear" w:color="auto" w:fill="auto"/>
          </w:tcPr>
          <w:p w14:paraId="3C525676" w14:textId="77777777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DCBBFBD" w14:textId="77777777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4EDB6247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FDBA2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lastRenderedPageBreak/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1A0501D2" w14:textId="77777777" w:rsidTr="00EE7484">
        <w:trPr>
          <w:cantSplit/>
        </w:trPr>
        <w:tc>
          <w:tcPr>
            <w:tcW w:w="895" w:type="dxa"/>
          </w:tcPr>
          <w:p w14:paraId="51561E26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FCF8845" w14:textId="16860078" w:rsidR="00D77728" w:rsidRPr="00F82FD4" w:rsidRDefault="00D77728" w:rsidP="00DA498B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Increasing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Pr="00F82FD4">
              <w:rPr>
                <w:sz w:val="20"/>
                <w:szCs w:val="20"/>
                <w:lang w:eastAsia="es-PE"/>
              </w:rPr>
              <w:t xml:space="preserve">research </w:t>
            </w:r>
            <w:r w:rsidR="00DA498B">
              <w:rPr>
                <w:sz w:val="20"/>
                <w:szCs w:val="20"/>
                <w:lang w:eastAsia="es-PE"/>
              </w:rPr>
              <w:t xml:space="preserve">fora; </w:t>
            </w:r>
            <w:r w:rsidR="009E6EE7">
              <w:rPr>
                <w:sz w:val="20"/>
                <w:szCs w:val="20"/>
                <w:lang w:eastAsia="es-PE"/>
              </w:rPr>
              <w:t>s</w:t>
            </w:r>
            <w:r w:rsidRPr="00F82FD4">
              <w:rPr>
                <w:sz w:val="20"/>
                <w:szCs w:val="20"/>
                <w:lang w:eastAsia="es-PE"/>
              </w:rPr>
              <w:t>eek</w:t>
            </w:r>
            <w:r w:rsidR="009E6EE7">
              <w:rPr>
                <w:sz w:val="20"/>
                <w:szCs w:val="20"/>
                <w:lang w:eastAsia="es-PE"/>
              </w:rPr>
              <w:t>ing</w:t>
            </w:r>
            <w:r w:rsidRPr="00F82FD4">
              <w:rPr>
                <w:sz w:val="20"/>
                <w:szCs w:val="20"/>
                <w:lang w:eastAsia="es-PE"/>
              </w:rPr>
              <w:t xml:space="preserve"> to establish 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>possible joint research &amp;</w:t>
            </w:r>
            <w:r w:rsidRPr="00F82FD4">
              <w:rPr>
                <w:sz w:val="20"/>
                <w:szCs w:val="20"/>
                <w:lang w:eastAsia="es-PE"/>
              </w:rPr>
              <w:t xml:space="preserve"> information sharing arrangements where suitable</w:t>
            </w:r>
          </w:p>
        </w:tc>
        <w:tc>
          <w:tcPr>
            <w:tcW w:w="1350" w:type="dxa"/>
          </w:tcPr>
          <w:p w14:paraId="07ABB190" w14:textId="77777777" w:rsidR="00D77728" w:rsidRPr="00F82FD4" w:rsidRDefault="00D77728" w:rsidP="00797304">
            <w:pPr>
              <w:rPr>
                <w:sz w:val="20"/>
                <w:szCs w:val="20"/>
                <w:lang w:val="es-ES" w:eastAsia="es-PE"/>
              </w:rPr>
            </w:pPr>
            <w:r w:rsidRPr="00F82FD4">
              <w:rPr>
                <w:sz w:val="20"/>
                <w:szCs w:val="20"/>
                <w:lang w:val="es-ES" w:eastAsia="es-PE"/>
              </w:rPr>
              <w:t>A</w:t>
            </w:r>
            <w:r w:rsidR="00797304">
              <w:rPr>
                <w:sz w:val="20"/>
                <w:szCs w:val="20"/>
                <w:lang w:val="es-ES" w:eastAsia="es-PE"/>
              </w:rPr>
              <w:t>SEAN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, </w:t>
            </w:r>
            <w:r w:rsidR="00797304">
              <w:rPr>
                <w:sz w:val="20"/>
                <w:szCs w:val="20"/>
                <w:lang w:val="es-ES" w:eastAsia="es-PE"/>
              </w:rPr>
              <w:t xml:space="preserve">ADB, ERIA, 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IMF, </w:t>
            </w:r>
            <w:r w:rsidR="00797304" w:rsidRPr="00F82FD4">
              <w:rPr>
                <w:sz w:val="20"/>
                <w:szCs w:val="20"/>
                <w:lang w:val="es-ES" w:eastAsia="es-PE"/>
              </w:rPr>
              <w:t xml:space="preserve">OECD, PECC, </w:t>
            </w:r>
            <w:r w:rsidRPr="00F82FD4">
              <w:rPr>
                <w:sz w:val="20"/>
                <w:szCs w:val="20"/>
                <w:lang w:val="es-ES" w:eastAsia="es-PE"/>
              </w:rPr>
              <w:t>WB, etc.</w:t>
            </w:r>
          </w:p>
        </w:tc>
        <w:tc>
          <w:tcPr>
            <w:tcW w:w="4860" w:type="dxa"/>
          </w:tcPr>
          <w:p w14:paraId="60C78367" w14:textId="1653EC06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Establish ongoi</w:t>
            </w:r>
            <w:r w:rsidR="00DA498B">
              <w:rPr>
                <w:sz w:val="20"/>
                <w:szCs w:val="20"/>
                <w:lang w:eastAsia="es-PE"/>
              </w:rPr>
              <w:t xml:space="preserve">ng 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</w:t>
            </w:r>
            <w:r w:rsidRPr="00F82FD4">
              <w:rPr>
                <w:sz w:val="20"/>
                <w:szCs w:val="20"/>
                <w:lang w:eastAsia="es-PE"/>
              </w:rPr>
              <w:t xml:space="preserve">OECD, </w:t>
            </w:r>
            <w:r w:rsidR="002C3C80">
              <w:rPr>
                <w:sz w:val="20"/>
                <w:szCs w:val="20"/>
                <w:lang w:eastAsia="es-PE"/>
              </w:rPr>
              <w:t xml:space="preserve">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6108F90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contacts </w:t>
            </w:r>
            <w:r w:rsidR="008A5B68">
              <w:rPr>
                <w:sz w:val="20"/>
                <w:szCs w:val="20"/>
                <w:lang w:eastAsia="es-PE"/>
              </w:rPr>
              <w:t xml:space="preserve">&amp; </w:t>
            </w:r>
            <w:r w:rsidR="008A5B68" w:rsidRPr="00F82FD4">
              <w:rPr>
                <w:sz w:val="20"/>
                <w:szCs w:val="20"/>
                <w:lang w:eastAsia="es-PE"/>
              </w:rPr>
              <w:t xml:space="preserve">information sharing arrangements </w:t>
            </w:r>
          </w:p>
          <w:p w14:paraId="30478AD8" w14:textId="77777777" w:rsidR="00AD1DE6" w:rsidRDefault="00D77728" w:rsidP="00B82BE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Undertake joint work as appropriate </w:t>
            </w:r>
          </w:p>
          <w:p w14:paraId="5C9EE001" w14:textId="079D37E4" w:rsidR="0009386A" w:rsidRPr="0009386A" w:rsidRDefault="00D77728" w:rsidP="00547348">
            <w:pPr>
              <w:rPr>
                <w:sz w:val="10"/>
                <w:szCs w:val="1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void duplication of effort</w:t>
            </w:r>
          </w:p>
        </w:tc>
        <w:tc>
          <w:tcPr>
            <w:tcW w:w="2520" w:type="dxa"/>
          </w:tcPr>
          <w:p w14:paraId="560469B8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2588C2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66E6B404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D23865E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5068119" w14:textId="77777777" w:rsidTr="00EE7484">
        <w:trPr>
          <w:cantSplit/>
        </w:trPr>
        <w:tc>
          <w:tcPr>
            <w:tcW w:w="895" w:type="dxa"/>
          </w:tcPr>
          <w:p w14:paraId="3B94DE90" w14:textId="77777777" w:rsidR="00F55C6D" w:rsidRPr="00BB0F01" w:rsidRDefault="00F55C6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92AFD5F" w14:textId="77777777" w:rsidR="00D92A7D" w:rsidRPr="00F82FD4" w:rsidRDefault="00693DDA" w:rsidP="00994B3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Research Outcomes: Summary of Research Projects 201</w:t>
            </w:r>
            <w:r w:rsidR="00B2633B">
              <w:rPr>
                <w:sz w:val="20"/>
                <w:szCs w:val="20"/>
                <w:lang w:eastAsia="es-PE"/>
              </w:rPr>
              <w:t>7</w:t>
            </w:r>
          </w:p>
        </w:tc>
        <w:tc>
          <w:tcPr>
            <w:tcW w:w="1350" w:type="dxa"/>
          </w:tcPr>
          <w:p w14:paraId="61471527" w14:textId="77777777" w:rsidR="00DB78F9" w:rsidRPr="005A7BA9" w:rsidRDefault="002876A2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7F036BBB" w14:textId="3CAF2343" w:rsidR="003A6758" w:rsidRDefault="003A6758" w:rsidP="003A675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hyperlink r:id="rId19" w:history="1">
              <w:r w:rsidR="00961EFC" w:rsidRPr="009E5738">
                <w:rPr>
                  <w:rStyle w:val="Hyperlink"/>
                  <w:sz w:val="20"/>
                  <w:szCs w:val="20"/>
                  <w:lang w:eastAsia="es-PE"/>
                </w:rPr>
                <w:t>annual pu</w:t>
              </w:r>
              <w:r w:rsidR="00961EFC" w:rsidRPr="009E5738">
                <w:rPr>
                  <w:rStyle w:val="Hyperlink"/>
                  <w:sz w:val="20"/>
                  <w:szCs w:val="20"/>
                  <w:lang w:eastAsia="es-PE"/>
                </w:rPr>
                <w:t>b</w:t>
              </w:r>
              <w:r w:rsidR="00961EFC" w:rsidRPr="009E5738">
                <w:rPr>
                  <w:rStyle w:val="Hyperlink"/>
                  <w:sz w:val="20"/>
                  <w:szCs w:val="20"/>
                  <w:lang w:eastAsia="es-PE"/>
                </w:rPr>
                <w:t>lication</w:t>
              </w:r>
            </w:hyperlink>
            <w:r w:rsidR="00427D48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4148DAB9" w14:textId="6807985F" w:rsidR="00CC6917" w:rsidRPr="00EE7484" w:rsidRDefault="00CC6917" w:rsidP="003A6E08">
            <w:pPr>
              <w:rPr>
                <w:sz w:val="6"/>
                <w:szCs w:val="6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Accessed: </w:t>
            </w:r>
            <w:r w:rsidR="003A6E08">
              <w:rPr>
                <w:sz w:val="20"/>
                <w:szCs w:val="20"/>
                <w:lang w:eastAsia="es-PE"/>
              </w:rPr>
              <w:t>3,030</w:t>
            </w:r>
            <w:r>
              <w:rPr>
                <w:sz w:val="20"/>
                <w:szCs w:val="20"/>
                <w:lang w:eastAsia="es-PE"/>
              </w:rPr>
              <w:t xml:space="preserve"> times</w:t>
            </w:r>
          </w:p>
        </w:tc>
        <w:tc>
          <w:tcPr>
            <w:tcW w:w="2520" w:type="dxa"/>
          </w:tcPr>
          <w:p w14:paraId="22FBB35D" w14:textId="77777777" w:rsidR="00F55C6D" w:rsidRPr="00F82FD4" w:rsidRDefault="00FA4015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2D1CCD8E" w14:textId="77777777" w:rsidR="00532B73" w:rsidRPr="00F82FD4" w:rsidRDefault="006130A7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21BB7350" w14:textId="77777777" w:rsidTr="00EE7484">
        <w:trPr>
          <w:cantSplit/>
        </w:trPr>
        <w:tc>
          <w:tcPr>
            <w:tcW w:w="895" w:type="dxa"/>
          </w:tcPr>
          <w:p w14:paraId="259384FC" w14:textId="5E39BF90" w:rsidR="007A1953" w:rsidRPr="00BB0F01" w:rsidRDefault="007A1953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61766A" w14:textId="77777777" w:rsidR="007A1953" w:rsidRPr="00F82FD4" w:rsidRDefault="00CC3A9D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lectronic </w:t>
            </w:r>
            <w:r w:rsidR="00DF008F">
              <w:rPr>
                <w:sz w:val="20"/>
                <w:szCs w:val="20"/>
                <w:lang w:eastAsia="es-PE"/>
              </w:rPr>
              <w:t>mailer</w:t>
            </w:r>
          </w:p>
        </w:tc>
        <w:tc>
          <w:tcPr>
            <w:tcW w:w="1350" w:type="dxa"/>
          </w:tcPr>
          <w:p w14:paraId="61088331" w14:textId="77777777" w:rsidR="00DB78F9" w:rsidRPr="005A7BA9" w:rsidRDefault="009713CA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1E9DE1F8" w14:textId="77777777" w:rsidR="007A1953" w:rsidRDefault="009E2174" w:rsidP="009E217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electronic </w:t>
            </w:r>
            <w:r w:rsidR="00906C41">
              <w:rPr>
                <w:sz w:val="20"/>
                <w:szCs w:val="20"/>
                <w:lang w:eastAsia="es-PE"/>
              </w:rPr>
              <w:t>mailer</w:t>
            </w:r>
            <w:r w:rsidR="00F4382C">
              <w:rPr>
                <w:sz w:val="20"/>
                <w:szCs w:val="20"/>
                <w:lang w:eastAsia="es-PE"/>
              </w:rPr>
              <w:t xml:space="preserve"> </w:t>
            </w:r>
            <w:r w:rsidR="00C122E5">
              <w:rPr>
                <w:sz w:val="20"/>
                <w:szCs w:val="20"/>
                <w:lang w:eastAsia="es-PE"/>
              </w:rPr>
              <w:t xml:space="preserve">for </w:t>
            </w:r>
            <w:r w:rsidR="00F4382C">
              <w:rPr>
                <w:sz w:val="20"/>
                <w:szCs w:val="20"/>
                <w:lang w:eastAsia="es-PE"/>
              </w:rPr>
              <w:t>mailing list</w:t>
            </w:r>
          </w:p>
          <w:p w14:paraId="29F2A18A" w14:textId="77777777" w:rsidR="009E2174" w:rsidRPr="00F82FD4" w:rsidRDefault="009E2174" w:rsidP="009E2174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2520" w:type="dxa"/>
          </w:tcPr>
          <w:p w14:paraId="5C2BF8AF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1DF02B57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03175E50" w14:textId="77777777" w:rsidTr="00EE7484">
        <w:trPr>
          <w:cantSplit/>
        </w:trPr>
        <w:tc>
          <w:tcPr>
            <w:tcW w:w="895" w:type="dxa"/>
          </w:tcPr>
          <w:p w14:paraId="2F437B36" w14:textId="77777777" w:rsidR="00CC3A9D" w:rsidRPr="00BB0F01" w:rsidRDefault="00CC3A9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ADA9478" w14:textId="77777777" w:rsidR="00CC3A9D" w:rsidRDefault="001251DE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edia </w:t>
            </w:r>
            <w:r w:rsidR="00906C41">
              <w:rPr>
                <w:sz w:val="20"/>
                <w:szCs w:val="20"/>
                <w:lang w:eastAsia="es-PE"/>
              </w:rPr>
              <w:t>activities</w:t>
            </w:r>
          </w:p>
          <w:p w14:paraId="3E7E8EDE" w14:textId="77777777"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183BBB3C" w14:textId="77777777"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468AA571" w14:textId="77777777" w:rsidR="00CC3A9D" w:rsidRDefault="00906C41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14:paraId="4FF9C62D" w14:textId="77777777" w:rsidR="00D92A7D" w:rsidRPr="00F82FD4" w:rsidRDefault="00906C41" w:rsidP="00D92A7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</w:t>
            </w:r>
            <w:r w:rsidR="00007179">
              <w:rPr>
                <w:sz w:val="20"/>
                <w:szCs w:val="20"/>
                <w:lang w:eastAsia="es-PE"/>
              </w:rPr>
              <w:t xml:space="preserve"> and briefings</w:t>
            </w:r>
          </w:p>
        </w:tc>
        <w:tc>
          <w:tcPr>
            <w:tcW w:w="2520" w:type="dxa"/>
          </w:tcPr>
          <w:p w14:paraId="3C349C4B" w14:textId="77777777"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95CAAF5" w14:textId="77777777"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682801D0" w14:textId="77777777" w:rsidTr="00EE7484">
        <w:trPr>
          <w:cantSplit/>
        </w:trPr>
        <w:tc>
          <w:tcPr>
            <w:tcW w:w="895" w:type="dxa"/>
          </w:tcPr>
          <w:p w14:paraId="3289C65B" w14:textId="77777777" w:rsidR="009E2174" w:rsidRPr="00BB0F01" w:rsidRDefault="009E2174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A8B59BD" w14:textId="77777777" w:rsidR="009E2174" w:rsidRDefault="009E217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webpages</w:t>
            </w:r>
          </w:p>
          <w:p w14:paraId="7EFE9FD7" w14:textId="77777777"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094708CC" w14:textId="77777777"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0529402C" w14:textId="77777777" w:rsidR="00D92A7D" w:rsidRPr="00F82FD4" w:rsidRDefault="009E2174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aintain</w:t>
            </w:r>
            <w:r w:rsidR="00DF008F">
              <w:rPr>
                <w:sz w:val="20"/>
                <w:szCs w:val="20"/>
                <w:lang w:eastAsia="es-PE"/>
              </w:rPr>
              <w:t xml:space="preserve">, </w:t>
            </w:r>
            <w:r>
              <w:rPr>
                <w:sz w:val="20"/>
                <w:szCs w:val="20"/>
                <w:lang w:eastAsia="es-PE"/>
              </w:rPr>
              <w:t>update</w:t>
            </w:r>
            <w:r w:rsidR="00DF008F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F008F">
              <w:rPr>
                <w:sz w:val="20"/>
                <w:szCs w:val="20"/>
                <w:lang w:eastAsia="es-PE"/>
              </w:rPr>
              <w:t xml:space="preserve">improve contents </w:t>
            </w:r>
            <w:r>
              <w:rPr>
                <w:sz w:val="20"/>
                <w:szCs w:val="20"/>
                <w:lang w:eastAsia="es-PE"/>
              </w:rPr>
              <w:t xml:space="preserve">in </w:t>
            </w:r>
            <w:hyperlink r:id="rId20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</w:tc>
        <w:tc>
          <w:tcPr>
            <w:tcW w:w="2520" w:type="dxa"/>
          </w:tcPr>
          <w:p w14:paraId="1A8F8518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EF1AA89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59A98E2" w14:textId="77777777" w:rsidTr="00EE7484">
        <w:trPr>
          <w:cantSplit/>
        </w:trPr>
        <w:tc>
          <w:tcPr>
            <w:tcW w:w="895" w:type="dxa"/>
          </w:tcPr>
          <w:p w14:paraId="61DA83AB" w14:textId="77777777" w:rsidR="00934198" w:rsidRPr="00BB0F01" w:rsidRDefault="00934198" w:rsidP="00934198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6FA21AC" w14:textId="77777777" w:rsidR="00934198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350" w:type="dxa"/>
          </w:tcPr>
          <w:p w14:paraId="14EA8234" w14:textId="77777777" w:rsidR="00DB78F9" w:rsidRPr="00DB78F9" w:rsidRDefault="00934198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0391B9A5" w14:textId="77777777" w:rsidR="00934198" w:rsidRPr="005A7BA9" w:rsidRDefault="00AD1DE6" w:rsidP="00AD1DE6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Develop infographics</w:t>
            </w:r>
          </w:p>
        </w:tc>
        <w:tc>
          <w:tcPr>
            <w:tcW w:w="2520" w:type="dxa"/>
          </w:tcPr>
          <w:p w14:paraId="088B9DA0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6F2ABCD1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4FEF1F4F" w14:textId="77777777" w:rsidTr="00EE7484">
        <w:trPr>
          <w:cantSplit/>
        </w:trPr>
        <w:tc>
          <w:tcPr>
            <w:tcW w:w="895" w:type="dxa"/>
          </w:tcPr>
          <w:p w14:paraId="26E7F2CA" w14:textId="77777777" w:rsidR="00906C41" w:rsidRPr="00BB0F01" w:rsidRDefault="00906C41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B59FD4F" w14:textId="77777777" w:rsidR="00906C41" w:rsidRDefault="00DF008F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peaking engagements </w:t>
            </w:r>
          </w:p>
          <w:p w14:paraId="365795F1" w14:textId="77777777" w:rsidR="00DF008F" w:rsidRPr="00F82FD4" w:rsidRDefault="00DF008F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9201B03" w14:textId="77777777" w:rsidR="00DB78F9" w:rsidRPr="00934198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3FB92179" w14:textId="77777777" w:rsidR="00906C41" w:rsidRDefault="00DF008F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and speak at</w:t>
            </w:r>
            <w:r w:rsidR="004235F0">
              <w:rPr>
                <w:sz w:val="20"/>
                <w:szCs w:val="20"/>
                <w:lang w:eastAsia="es-PE"/>
              </w:rPr>
              <w:t xml:space="preserve"> internal and</w:t>
            </w:r>
            <w:r>
              <w:rPr>
                <w:sz w:val="20"/>
                <w:szCs w:val="20"/>
                <w:lang w:eastAsia="es-PE"/>
              </w:rPr>
              <w:t xml:space="preserve"> external events </w:t>
            </w:r>
          </w:p>
          <w:p w14:paraId="3C460190" w14:textId="77777777" w:rsidR="00784D6F" w:rsidRPr="00F82FD4" w:rsidRDefault="00784D6F" w:rsidP="00DF008F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2520" w:type="dxa"/>
          </w:tcPr>
          <w:p w14:paraId="64B6CCA6" w14:textId="77777777"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3D5E641" w14:textId="77777777"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0A3DADEC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390EF6B" w14:textId="77777777"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593FCD41" w14:textId="77777777" w:rsidTr="00EE7484">
        <w:trPr>
          <w:cantSplit/>
          <w:trHeight w:val="555"/>
        </w:trPr>
        <w:tc>
          <w:tcPr>
            <w:tcW w:w="895" w:type="dxa"/>
          </w:tcPr>
          <w:p w14:paraId="7B45E63C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39E92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355963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14:paraId="413D43C7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41E9E729" w14:textId="512098D7" w:rsidR="00DB78F9" w:rsidRPr="0030365B" w:rsidRDefault="005413CB" w:rsidP="00547348">
            <w:pPr>
              <w:rPr>
                <w:sz w:val="10"/>
                <w:szCs w:val="1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</w:tc>
        <w:tc>
          <w:tcPr>
            <w:tcW w:w="2520" w:type="dxa"/>
          </w:tcPr>
          <w:p w14:paraId="4555D6B4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91A83D2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2C1DF70" w14:textId="77777777" w:rsidTr="00EE7484">
        <w:trPr>
          <w:cantSplit/>
        </w:trPr>
        <w:tc>
          <w:tcPr>
            <w:tcW w:w="895" w:type="dxa"/>
          </w:tcPr>
          <w:p w14:paraId="7FB218C4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E6D157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14:paraId="69DD05E3" w14:textId="77777777"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F37D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7BD9151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14:paraId="520C1D1A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35C55C5E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F754788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01460DE4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14:paraId="778FA370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5C7E080F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4F7F8D0E" w14:textId="6A945388" w:rsidR="00DB78F9" w:rsidRPr="0030365B" w:rsidRDefault="00D77728" w:rsidP="00547348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</w:tc>
        <w:tc>
          <w:tcPr>
            <w:tcW w:w="2520" w:type="dxa"/>
          </w:tcPr>
          <w:p w14:paraId="6B533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720AE648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273156DD" w14:textId="77777777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2ADE15C2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4F5732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74FFB3B" w14:textId="77777777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5265F2A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C19EF6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A02A90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531C0EA5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766AAF52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75D4E5C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ECDFB96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7F398427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5C8FC42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2040865D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666F650A" w14:textId="77777777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A8426DE" w14:textId="77777777"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14:paraId="1AD4049E" w14:textId="77777777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4A3180AA" w14:textId="77777777" w:rsidTr="00EE7484">
        <w:trPr>
          <w:cantSplit/>
        </w:trPr>
        <w:tc>
          <w:tcPr>
            <w:tcW w:w="895" w:type="dxa"/>
          </w:tcPr>
          <w:p w14:paraId="72A5B4CF" w14:textId="77777777" w:rsidR="00FE0164" w:rsidRPr="00BB0F01" w:rsidRDefault="00FE0164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A166355" w14:textId="77777777" w:rsidR="00FE0164" w:rsidRPr="00F82FD4" w:rsidRDefault="00FE0164" w:rsidP="00FE016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erformance Framework </w:t>
            </w:r>
          </w:p>
        </w:tc>
        <w:tc>
          <w:tcPr>
            <w:tcW w:w="1350" w:type="dxa"/>
          </w:tcPr>
          <w:p w14:paraId="27ED90B8" w14:textId="77777777"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SU Board </w:t>
            </w:r>
          </w:p>
        </w:tc>
        <w:tc>
          <w:tcPr>
            <w:tcW w:w="4860" w:type="dxa"/>
          </w:tcPr>
          <w:p w14:paraId="5FD59857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D51EA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204235F9" w14:textId="3FFC0A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Consultations</w:t>
            </w:r>
            <w:r w:rsidR="002708A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71D484E" w14:textId="2FC60003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Draft Report</w:t>
            </w:r>
            <w:r w:rsidR="002D1269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296BB0AE" w14:textId="26016C6B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sentation to PSU Board</w:t>
            </w:r>
            <w:r w:rsidR="002D126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365BC9C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ubmission of Draft Final Report </w:t>
            </w:r>
          </w:p>
          <w:p w14:paraId="7D9B9A6C" w14:textId="57558A08" w:rsidR="007D4DC2" w:rsidRPr="007D4DC2" w:rsidRDefault="007D4DC2" w:rsidP="00547348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Finalization of Report </w:t>
            </w:r>
          </w:p>
        </w:tc>
        <w:tc>
          <w:tcPr>
            <w:tcW w:w="2520" w:type="dxa"/>
          </w:tcPr>
          <w:p w14:paraId="55800D0E" w14:textId="74C57ED6" w:rsidR="007D4DC2" w:rsidRDefault="00877BF0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19 </w:t>
            </w:r>
            <w:r w:rsidR="007D4DC2">
              <w:rPr>
                <w:sz w:val="20"/>
                <w:szCs w:val="20"/>
                <w:lang w:eastAsia="es-PE"/>
              </w:rPr>
              <w:t>April 2018</w:t>
            </w:r>
          </w:p>
          <w:p w14:paraId="2C81BA9D" w14:textId="64992433" w:rsidR="007D4DC2" w:rsidRDefault="00B133AB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4-8 </w:t>
            </w:r>
            <w:r w:rsidR="007D4DC2">
              <w:rPr>
                <w:sz w:val="20"/>
                <w:szCs w:val="20"/>
                <w:lang w:eastAsia="es-PE"/>
              </w:rPr>
              <w:t>June 2018</w:t>
            </w:r>
          </w:p>
          <w:p w14:paraId="07E0DB6D" w14:textId="620313BA" w:rsidR="007D4DC2" w:rsidRDefault="002D1269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3</w:t>
            </w:r>
            <w:r w:rsidR="00C7161A">
              <w:rPr>
                <w:sz w:val="20"/>
                <w:szCs w:val="20"/>
                <w:lang w:eastAsia="es-PE"/>
              </w:rPr>
              <w:t xml:space="preserve"> </w:t>
            </w:r>
            <w:r w:rsidR="00551CA5">
              <w:rPr>
                <w:sz w:val="20"/>
                <w:szCs w:val="20"/>
                <w:lang w:eastAsia="es-PE"/>
              </w:rPr>
              <w:t xml:space="preserve">August </w:t>
            </w:r>
            <w:r w:rsidR="007D4DC2">
              <w:rPr>
                <w:sz w:val="20"/>
                <w:szCs w:val="20"/>
                <w:lang w:eastAsia="es-PE"/>
              </w:rPr>
              <w:t>2018</w:t>
            </w:r>
          </w:p>
          <w:p w14:paraId="584E9586" w14:textId="29891463" w:rsidR="007D4DC2" w:rsidRDefault="00C7161A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18 </w:t>
            </w:r>
            <w:r w:rsidR="007D4DC2">
              <w:rPr>
                <w:sz w:val="20"/>
                <w:szCs w:val="20"/>
                <w:lang w:eastAsia="es-PE"/>
              </w:rPr>
              <w:t>August 2018</w:t>
            </w:r>
          </w:p>
          <w:p w14:paraId="59CB26F8" w14:textId="7653F7EF" w:rsidR="007D4DC2" w:rsidRDefault="00CD7379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ctober </w:t>
            </w:r>
            <w:r w:rsidR="007D4DC2">
              <w:rPr>
                <w:sz w:val="20"/>
                <w:szCs w:val="20"/>
                <w:lang w:eastAsia="es-PE"/>
              </w:rPr>
              <w:t>2018</w:t>
            </w:r>
          </w:p>
          <w:p w14:paraId="61A2EA82" w14:textId="0E5B75A0" w:rsidR="007D4DC2" w:rsidRPr="00F82FD4" w:rsidRDefault="00CD7379" w:rsidP="007D4DC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November </w:t>
            </w:r>
            <w:r w:rsidR="007D4DC2">
              <w:rPr>
                <w:sz w:val="20"/>
                <w:szCs w:val="20"/>
                <w:lang w:eastAsia="es-PE"/>
              </w:rPr>
              <w:t>2018</w:t>
            </w:r>
          </w:p>
        </w:tc>
        <w:tc>
          <w:tcPr>
            <w:tcW w:w="1181" w:type="dxa"/>
          </w:tcPr>
          <w:p w14:paraId="420B6514" w14:textId="5BE8069D"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</w:t>
            </w:r>
            <w:r w:rsidR="00BA32F1">
              <w:rPr>
                <w:sz w:val="20"/>
                <w:szCs w:val="20"/>
                <w:lang w:eastAsia="es-PE"/>
              </w:rPr>
              <w:t>4</w:t>
            </w:r>
            <w:r>
              <w:rPr>
                <w:sz w:val="20"/>
                <w:szCs w:val="20"/>
                <w:lang w:eastAsia="es-PE"/>
              </w:rPr>
              <w:t xml:space="preserve"> 2018</w:t>
            </w:r>
          </w:p>
        </w:tc>
      </w:tr>
    </w:tbl>
    <w:p w14:paraId="6821CFC6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6043FD">
      <w:headerReference w:type="default" r:id="rId21"/>
      <w:footerReference w:type="default" r:id="rId22"/>
      <w:pgSz w:w="16840" w:h="11907" w:orient="landscape" w:code="9"/>
      <w:pgMar w:top="1008" w:right="1296" w:bottom="72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E3F539" w14:textId="77777777" w:rsidR="004861F7" w:rsidRDefault="004861F7" w:rsidP="007F6E90">
      <w:r>
        <w:separator/>
      </w:r>
    </w:p>
  </w:endnote>
  <w:endnote w:type="continuationSeparator" w:id="0">
    <w:p w14:paraId="38479EC1" w14:textId="77777777" w:rsidR="004861F7" w:rsidRDefault="004861F7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Arial Unicode MS"/>
    <w:charset w:val="86"/>
    <w:family w:val="auto"/>
    <w:pitch w:val="default"/>
    <w:sig w:usb0="00000000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9025766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71A7306A" w14:textId="77777777" w:rsidR="002D1269" w:rsidRPr="00C76363" w:rsidRDefault="002D1269">
        <w:pPr>
          <w:pStyle w:val="Footer"/>
          <w:jc w:val="center"/>
          <w:rPr>
            <w:sz w:val="20"/>
            <w:szCs w:val="20"/>
          </w:rPr>
        </w:pPr>
        <w:r w:rsidRPr="00C76363">
          <w:rPr>
            <w:sz w:val="20"/>
            <w:szCs w:val="20"/>
          </w:rPr>
          <w:fldChar w:fldCharType="begin"/>
        </w:r>
        <w:r w:rsidRPr="00C76363">
          <w:rPr>
            <w:sz w:val="20"/>
            <w:szCs w:val="20"/>
          </w:rPr>
          <w:instrText xml:space="preserve"> PAGE   \* MERGEFORMAT </w:instrText>
        </w:r>
        <w:r w:rsidRPr="00C76363">
          <w:rPr>
            <w:sz w:val="20"/>
            <w:szCs w:val="20"/>
          </w:rPr>
          <w:fldChar w:fldCharType="separate"/>
        </w:r>
        <w:r w:rsidR="00D54D21">
          <w:rPr>
            <w:noProof/>
            <w:sz w:val="20"/>
            <w:szCs w:val="20"/>
          </w:rPr>
          <w:t>4</w:t>
        </w:r>
        <w:r w:rsidRPr="00C76363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17833B" w14:textId="77777777" w:rsidR="004861F7" w:rsidRDefault="004861F7" w:rsidP="007F6E90">
      <w:r>
        <w:separator/>
      </w:r>
    </w:p>
  </w:footnote>
  <w:footnote w:type="continuationSeparator" w:id="0">
    <w:p w14:paraId="04588895" w14:textId="77777777" w:rsidR="004861F7" w:rsidRDefault="004861F7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B8BB87" w14:textId="312C9232" w:rsidR="002D1269" w:rsidRPr="009A16E9" w:rsidRDefault="002D1269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b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8A2DB0">
      <w:rPr>
        <w:rFonts w:ascii="Arial" w:hAnsi="Arial" w:cs="Arial"/>
        <w:b/>
        <w:sz w:val="20"/>
        <w:szCs w:val="20"/>
      </w:rPr>
      <w:t>October</w:t>
    </w:r>
    <w:r>
      <w:rPr>
        <w:rFonts w:ascii="Arial" w:hAnsi="Arial" w:cs="Arial"/>
        <w:b/>
        <w:sz w:val="20"/>
        <w:szCs w:val="20"/>
      </w:rPr>
      <w:t xml:space="preserve"> 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A391B"/>
    <w:multiLevelType w:val="hybridMultilevel"/>
    <w:tmpl w:val="E64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1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15"/>
  </w:num>
  <w:num w:numId="4">
    <w:abstractNumId w:val="26"/>
  </w:num>
  <w:num w:numId="5">
    <w:abstractNumId w:val="1"/>
  </w:num>
  <w:num w:numId="6">
    <w:abstractNumId w:val="14"/>
  </w:num>
  <w:num w:numId="7">
    <w:abstractNumId w:val="10"/>
  </w:num>
  <w:num w:numId="8">
    <w:abstractNumId w:val="21"/>
  </w:num>
  <w:num w:numId="9">
    <w:abstractNumId w:val="18"/>
  </w:num>
  <w:num w:numId="10">
    <w:abstractNumId w:val="20"/>
  </w:num>
  <w:num w:numId="11">
    <w:abstractNumId w:val="19"/>
  </w:num>
  <w:num w:numId="12">
    <w:abstractNumId w:val="25"/>
  </w:num>
  <w:num w:numId="13">
    <w:abstractNumId w:val="8"/>
  </w:num>
  <w:num w:numId="14">
    <w:abstractNumId w:val="13"/>
  </w:num>
  <w:num w:numId="15">
    <w:abstractNumId w:val="16"/>
  </w:num>
  <w:num w:numId="16">
    <w:abstractNumId w:val="5"/>
  </w:num>
  <w:num w:numId="17">
    <w:abstractNumId w:val="3"/>
  </w:num>
  <w:num w:numId="18">
    <w:abstractNumId w:val="27"/>
  </w:num>
  <w:num w:numId="19">
    <w:abstractNumId w:val="2"/>
  </w:num>
  <w:num w:numId="20">
    <w:abstractNumId w:val="17"/>
  </w:num>
  <w:num w:numId="21">
    <w:abstractNumId w:val="11"/>
  </w:num>
  <w:num w:numId="22">
    <w:abstractNumId w:val="6"/>
  </w:num>
  <w:num w:numId="23">
    <w:abstractNumId w:val="22"/>
  </w:num>
  <w:num w:numId="24">
    <w:abstractNumId w:val="7"/>
  </w:num>
  <w:num w:numId="25">
    <w:abstractNumId w:val="28"/>
  </w:num>
  <w:num w:numId="26">
    <w:abstractNumId w:val="23"/>
  </w:num>
  <w:num w:numId="27">
    <w:abstractNumId w:val="9"/>
  </w:num>
  <w:num w:numId="28">
    <w:abstractNumId w:val="0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C88"/>
    <w:rsid w:val="00023B54"/>
    <w:rsid w:val="00023ED9"/>
    <w:rsid w:val="0002424D"/>
    <w:rsid w:val="00024563"/>
    <w:rsid w:val="0002456E"/>
    <w:rsid w:val="00024BDF"/>
    <w:rsid w:val="00024EC0"/>
    <w:rsid w:val="00025C98"/>
    <w:rsid w:val="00026738"/>
    <w:rsid w:val="0002762E"/>
    <w:rsid w:val="000276C6"/>
    <w:rsid w:val="00027D5E"/>
    <w:rsid w:val="00030200"/>
    <w:rsid w:val="00030C69"/>
    <w:rsid w:val="00031098"/>
    <w:rsid w:val="000310D1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34A6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628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80D89"/>
    <w:rsid w:val="00080EA3"/>
    <w:rsid w:val="00080EFD"/>
    <w:rsid w:val="0008220F"/>
    <w:rsid w:val="00084D3D"/>
    <w:rsid w:val="00085570"/>
    <w:rsid w:val="000856DD"/>
    <w:rsid w:val="00085E8F"/>
    <w:rsid w:val="00085FE1"/>
    <w:rsid w:val="00085FFC"/>
    <w:rsid w:val="00087889"/>
    <w:rsid w:val="0009056E"/>
    <w:rsid w:val="00090786"/>
    <w:rsid w:val="00090805"/>
    <w:rsid w:val="00091064"/>
    <w:rsid w:val="00091768"/>
    <w:rsid w:val="00092BB5"/>
    <w:rsid w:val="00093538"/>
    <w:rsid w:val="0009386A"/>
    <w:rsid w:val="00093F12"/>
    <w:rsid w:val="000941F6"/>
    <w:rsid w:val="000944F8"/>
    <w:rsid w:val="00095282"/>
    <w:rsid w:val="0009545C"/>
    <w:rsid w:val="0009581E"/>
    <w:rsid w:val="0009631A"/>
    <w:rsid w:val="0009646A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3913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DAC"/>
    <w:rsid w:val="000D2E7B"/>
    <w:rsid w:val="000D3EDC"/>
    <w:rsid w:val="000D48E7"/>
    <w:rsid w:val="000D4C92"/>
    <w:rsid w:val="000D550B"/>
    <w:rsid w:val="000D63C3"/>
    <w:rsid w:val="000D717B"/>
    <w:rsid w:val="000E0071"/>
    <w:rsid w:val="000E1EEB"/>
    <w:rsid w:val="000E3829"/>
    <w:rsid w:val="000E3A5F"/>
    <w:rsid w:val="000E3BE9"/>
    <w:rsid w:val="000E4D20"/>
    <w:rsid w:val="000E5F5C"/>
    <w:rsid w:val="000E6135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049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43CE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467B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97A"/>
    <w:rsid w:val="001B2AD5"/>
    <w:rsid w:val="001B2CF8"/>
    <w:rsid w:val="001B358C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108"/>
    <w:rsid w:val="001C0414"/>
    <w:rsid w:val="001C0492"/>
    <w:rsid w:val="001C0A4D"/>
    <w:rsid w:val="001C0E69"/>
    <w:rsid w:val="001C0E8D"/>
    <w:rsid w:val="001C1501"/>
    <w:rsid w:val="001C1B18"/>
    <w:rsid w:val="001C2ABC"/>
    <w:rsid w:val="001C2D69"/>
    <w:rsid w:val="001C2FD3"/>
    <w:rsid w:val="001C35A7"/>
    <w:rsid w:val="001C384E"/>
    <w:rsid w:val="001C4186"/>
    <w:rsid w:val="001C4997"/>
    <w:rsid w:val="001C5B3C"/>
    <w:rsid w:val="001C7291"/>
    <w:rsid w:val="001C7CBB"/>
    <w:rsid w:val="001D10C4"/>
    <w:rsid w:val="001D15AE"/>
    <w:rsid w:val="001D17E2"/>
    <w:rsid w:val="001D19E7"/>
    <w:rsid w:val="001D2318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7656"/>
    <w:rsid w:val="001E77A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4002"/>
    <w:rsid w:val="002141B9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6110"/>
    <w:rsid w:val="002400A6"/>
    <w:rsid w:val="00242199"/>
    <w:rsid w:val="002426F5"/>
    <w:rsid w:val="0024285C"/>
    <w:rsid w:val="00242ED5"/>
    <w:rsid w:val="002430A5"/>
    <w:rsid w:val="0024392E"/>
    <w:rsid w:val="002446CC"/>
    <w:rsid w:val="0024507F"/>
    <w:rsid w:val="00245F7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60064"/>
    <w:rsid w:val="0026018B"/>
    <w:rsid w:val="00260267"/>
    <w:rsid w:val="00260B24"/>
    <w:rsid w:val="0026196A"/>
    <w:rsid w:val="00261D62"/>
    <w:rsid w:val="00261DA8"/>
    <w:rsid w:val="00262749"/>
    <w:rsid w:val="002628C2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A59"/>
    <w:rsid w:val="00273E4E"/>
    <w:rsid w:val="0027552D"/>
    <w:rsid w:val="0027622D"/>
    <w:rsid w:val="00276FE6"/>
    <w:rsid w:val="0027742F"/>
    <w:rsid w:val="002777E3"/>
    <w:rsid w:val="00277E93"/>
    <w:rsid w:val="00281647"/>
    <w:rsid w:val="00283379"/>
    <w:rsid w:val="00283A40"/>
    <w:rsid w:val="002841AE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DBF"/>
    <w:rsid w:val="002A15B1"/>
    <w:rsid w:val="002A1A6A"/>
    <w:rsid w:val="002A1FEA"/>
    <w:rsid w:val="002A2134"/>
    <w:rsid w:val="002A34F4"/>
    <w:rsid w:val="002A37A2"/>
    <w:rsid w:val="002A3DC9"/>
    <w:rsid w:val="002A3FC0"/>
    <w:rsid w:val="002A678F"/>
    <w:rsid w:val="002A6B24"/>
    <w:rsid w:val="002A6FAD"/>
    <w:rsid w:val="002A72AC"/>
    <w:rsid w:val="002A78C4"/>
    <w:rsid w:val="002A7F8B"/>
    <w:rsid w:val="002B0010"/>
    <w:rsid w:val="002B0559"/>
    <w:rsid w:val="002B0C95"/>
    <w:rsid w:val="002B0ED1"/>
    <w:rsid w:val="002B1033"/>
    <w:rsid w:val="002B263B"/>
    <w:rsid w:val="002B3283"/>
    <w:rsid w:val="002B3EB8"/>
    <w:rsid w:val="002B59CE"/>
    <w:rsid w:val="002C058C"/>
    <w:rsid w:val="002C0634"/>
    <w:rsid w:val="002C0F0C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6D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269"/>
    <w:rsid w:val="002D1F12"/>
    <w:rsid w:val="002D2230"/>
    <w:rsid w:val="002D22C6"/>
    <w:rsid w:val="002D320E"/>
    <w:rsid w:val="002D5590"/>
    <w:rsid w:val="002D56AE"/>
    <w:rsid w:val="002D59DB"/>
    <w:rsid w:val="002D5BBA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D56"/>
    <w:rsid w:val="002E3FC7"/>
    <w:rsid w:val="002E41A9"/>
    <w:rsid w:val="002E4512"/>
    <w:rsid w:val="002E4948"/>
    <w:rsid w:val="002E500A"/>
    <w:rsid w:val="002E5366"/>
    <w:rsid w:val="002E551B"/>
    <w:rsid w:val="002E6B5E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4FB5"/>
    <w:rsid w:val="002F5717"/>
    <w:rsid w:val="002F5C77"/>
    <w:rsid w:val="002F5E91"/>
    <w:rsid w:val="002F6D6C"/>
    <w:rsid w:val="002F7563"/>
    <w:rsid w:val="003001C8"/>
    <w:rsid w:val="00300D92"/>
    <w:rsid w:val="0030117F"/>
    <w:rsid w:val="00301A95"/>
    <w:rsid w:val="00301F70"/>
    <w:rsid w:val="003030E2"/>
    <w:rsid w:val="0030365B"/>
    <w:rsid w:val="00304975"/>
    <w:rsid w:val="00304A54"/>
    <w:rsid w:val="00304B2F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7E9"/>
    <w:rsid w:val="00334860"/>
    <w:rsid w:val="00334C81"/>
    <w:rsid w:val="0033538C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996"/>
    <w:rsid w:val="00386C31"/>
    <w:rsid w:val="00386D92"/>
    <w:rsid w:val="003870A4"/>
    <w:rsid w:val="0038737E"/>
    <w:rsid w:val="0038780F"/>
    <w:rsid w:val="00387B7E"/>
    <w:rsid w:val="00387DC2"/>
    <w:rsid w:val="00390353"/>
    <w:rsid w:val="00390654"/>
    <w:rsid w:val="003908CE"/>
    <w:rsid w:val="0039127D"/>
    <w:rsid w:val="00391BB9"/>
    <w:rsid w:val="00392692"/>
    <w:rsid w:val="0039503E"/>
    <w:rsid w:val="00395AF1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938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6C"/>
    <w:rsid w:val="003D7089"/>
    <w:rsid w:val="003D7155"/>
    <w:rsid w:val="003D756D"/>
    <w:rsid w:val="003E18E5"/>
    <w:rsid w:val="003E1F76"/>
    <w:rsid w:val="003E38A6"/>
    <w:rsid w:val="003E4A65"/>
    <w:rsid w:val="003E5BF8"/>
    <w:rsid w:val="003E5F4D"/>
    <w:rsid w:val="003E621F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B2D"/>
    <w:rsid w:val="003F2BA9"/>
    <w:rsid w:val="003F2C0F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5F0"/>
    <w:rsid w:val="00423CDC"/>
    <w:rsid w:val="004247B2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59FD"/>
    <w:rsid w:val="004460B3"/>
    <w:rsid w:val="00446D8B"/>
    <w:rsid w:val="00451C74"/>
    <w:rsid w:val="00452376"/>
    <w:rsid w:val="00452378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AA9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3BC5"/>
    <w:rsid w:val="004A4257"/>
    <w:rsid w:val="004A4A10"/>
    <w:rsid w:val="004A6111"/>
    <w:rsid w:val="004A62F9"/>
    <w:rsid w:val="004A6F12"/>
    <w:rsid w:val="004A7387"/>
    <w:rsid w:val="004A7BDD"/>
    <w:rsid w:val="004B043D"/>
    <w:rsid w:val="004B04E6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2D84"/>
    <w:rsid w:val="004D356B"/>
    <w:rsid w:val="004D3F8C"/>
    <w:rsid w:val="004D4769"/>
    <w:rsid w:val="004D490C"/>
    <w:rsid w:val="004D4E82"/>
    <w:rsid w:val="004D5618"/>
    <w:rsid w:val="004D5F4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76C2"/>
    <w:rsid w:val="004E7D60"/>
    <w:rsid w:val="004F030D"/>
    <w:rsid w:val="004F0C03"/>
    <w:rsid w:val="004F0DE3"/>
    <w:rsid w:val="004F15A0"/>
    <w:rsid w:val="004F15DA"/>
    <w:rsid w:val="004F1E1F"/>
    <w:rsid w:val="004F5D6F"/>
    <w:rsid w:val="004F62F4"/>
    <w:rsid w:val="004F71ED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2BFA"/>
    <w:rsid w:val="00512EB6"/>
    <w:rsid w:val="00513294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4174"/>
    <w:rsid w:val="0052426C"/>
    <w:rsid w:val="00524490"/>
    <w:rsid w:val="0052518A"/>
    <w:rsid w:val="005252C8"/>
    <w:rsid w:val="00525BF3"/>
    <w:rsid w:val="00525DEF"/>
    <w:rsid w:val="0052665B"/>
    <w:rsid w:val="00526701"/>
    <w:rsid w:val="00526C99"/>
    <w:rsid w:val="00530178"/>
    <w:rsid w:val="005309C5"/>
    <w:rsid w:val="0053250F"/>
    <w:rsid w:val="00532B73"/>
    <w:rsid w:val="0053411A"/>
    <w:rsid w:val="005345EC"/>
    <w:rsid w:val="00534A07"/>
    <w:rsid w:val="005350F0"/>
    <w:rsid w:val="005367D7"/>
    <w:rsid w:val="00537BA2"/>
    <w:rsid w:val="005401D9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48"/>
    <w:rsid w:val="0054736B"/>
    <w:rsid w:val="00551124"/>
    <w:rsid w:val="00551CA5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63ED"/>
    <w:rsid w:val="0056721D"/>
    <w:rsid w:val="0056724D"/>
    <w:rsid w:val="0057068E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FD8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97D5E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5285"/>
    <w:rsid w:val="005A55B3"/>
    <w:rsid w:val="005A5B1E"/>
    <w:rsid w:val="005A6987"/>
    <w:rsid w:val="005A6B0B"/>
    <w:rsid w:val="005A70F9"/>
    <w:rsid w:val="005A7BA9"/>
    <w:rsid w:val="005A7F05"/>
    <w:rsid w:val="005B00EE"/>
    <w:rsid w:val="005B18CE"/>
    <w:rsid w:val="005B1E4F"/>
    <w:rsid w:val="005B226A"/>
    <w:rsid w:val="005B2A11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1AA0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C28"/>
    <w:rsid w:val="00615FFC"/>
    <w:rsid w:val="00616AAB"/>
    <w:rsid w:val="00616F46"/>
    <w:rsid w:val="006173AD"/>
    <w:rsid w:val="006179B8"/>
    <w:rsid w:val="00617A2A"/>
    <w:rsid w:val="00617AEA"/>
    <w:rsid w:val="00617BD5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E3"/>
    <w:rsid w:val="006908C9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2973"/>
    <w:rsid w:val="006A3418"/>
    <w:rsid w:val="006A4B40"/>
    <w:rsid w:val="006A4D6E"/>
    <w:rsid w:val="006A58CD"/>
    <w:rsid w:val="006A5A56"/>
    <w:rsid w:val="006A694A"/>
    <w:rsid w:val="006A6C1A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BAE"/>
    <w:rsid w:val="006D0C23"/>
    <w:rsid w:val="006D1EFA"/>
    <w:rsid w:val="006D250C"/>
    <w:rsid w:val="006D35DA"/>
    <w:rsid w:val="006D3725"/>
    <w:rsid w:val="006D39F6"/>
    <w:rsid w:val="006D3D6C"/>
    <w:rsid w:val="006D454D"/>
    <w:rsid w:val="006D4654"/>
    <w:rsid w:val="006D4F17"/>
    <w:rsid w:val="006D6CA2"/>
    <w:rsid w:val="006D79A3"/>
    <w:rsid w:val="006E010E"/>
    <w:rsid w:val="006E0B14"/>
    <w:rsid w:val="006E1A09"/>
    <w:rsid w:val="006E3952"/>
    <w:rsid w:val="006E4184"/>
    <w:rsid w:val="006E4341"/>
    <w:rsid w:val="006E4CBB"/>
    <w:rsid w:val="006E4EF1"/>
    <w:rsid w:val="006E51A9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77E5"/>
    <w:rsid w:val="006F7C7E"/>
    <w:rsid w:val="006F7E7D"/>
    <w:rsid w:val="00700911"/>
    <w:rsid w:val="0070097B"/>
    <w:rsid w:val="00701278"/>
    <w:rsid w:val="00701858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078BB"/>
    <w:rsid w:val="007105D9"/>
    <w:rsid w:val="00710A7E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697"/>
    <w:rsid w:val="00721ACA"/>
    <w:rsid w:val="00722F78"/>
    <w:rsid w:val="007246A9"/>
    <w:rsid w:val="00724959"/>
    <w:rsid w:val="00725436"/>
    <w:rsid w:val="007258AD"/>
    <w:rsid w:val="00726BF8"/>
    <w:rsid w:val="007272FF"/>
    <w:rsid w:val="00727352"/>
    <w:rsid w:val="00727B63"/>
    <w:rsid w:val="00730E14"/>
    <w:rsid w:val="00731FCF"/>
    <w:rsid w:val="007328CF"/>
    <w:rsid w:val="00733184"/>
    <w:rsid w:val="0073419B"/>
    <w:rsid w:val="00734BB5"/>
    <w:rsid w:val="007364B3"/>
    <w:rsid w:val="007364E3"/>
    <w:rsid w:val="00737AB9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75A2"/>
    <w:rsid w:val="00747DED"/>
    <w:rsid w:val="0075017A"/>
    <w:rsid w:val="007508A0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71A"/>
    <w:rsid w:val="00775728"/>
    <w:rsid w:val="00775811"/>
    <w:rsid w:val="00775C01"/>
    <w:rsid w:val="00776E5A"/>
    <w:rsid w:val="00776F3F"/>
    <w:rsid w:val="0077727E"/>
    <w:rsid w:val="00777D3A"/>
    <w:rsid w:val="00780212"/>
    <w:rsid w:val="00782220"/>
    <w:rsid w:val="00782B56"/>
    <w:rsid w:val="007832E7"/>
    <w:rsid w:val="00783532"/>
    <w:rsid w:val="007836A6"/>
    <w:rsid w:val="007845AC"/>
    <w:rsid w:val="00784D6F"/>
    <w:rsid w:val="00785060"/>
    <w:rsid w:val="0078647C"/>
    <w:rsid w:val="00787640"/>
    <w:rsid w:val="00787ADB"/>
    <w:rsid w:val="0079041F"/>
    <w:rsid w:val="00790F5C"/>
    <w:rsid w:val="00791DDA"/>
    <w:rsid w:val="00792891"/>
    <w:rsid w:val="00792969"/>
    <w:rsid w:val="007942E5"/>
    <w:rsid w:val="007947AF"/>
    <w:rsid w:val="00794B48"/>
    <w:rsid w:val="007961E3"/>
    <w:rsid w:val="007968DA"/>
    <w:rsid w:val="00796BD9"/>
    <w:rsid w:val="00796DA8"/>
    <w:rsid w:val="00796DCB"/>
    <w:rsid w:val="00797284"/>
    <w:rsid w:val="00797304"/>
    <w:rsid w:val="007977E2"/>
    <w:rsid w:val="007A1570"/>
    <w:rsid w:val="007A189D"/>
    <w:rsid w:val="007A18AC"/>
    <w:rsid w:val="007A1953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37A2"/>
    <w:rsid w:val="007B52BD"/>
    <w:rsid w:val="007B54C8"/>
    <w:rsid w:val="007B5DF1"/>
    <w:rsid w:val="007B6B55"/>
    <w:rsid w:val="007C10CF"/>
    <w:rsid w:val="007C1A2E"/>
    <w:rsid w:val="007C1AD5"/>
    <w:rsid w:val="007C2102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C7F14"/>
    <w:rsid w:val="007D012F"/>
    <w:rsid w:val="007D0670"/>
    <w:rsid w:val="007D1AD1"/>
    <w:rsid w:val="007D29A8"/>
    <w:rsid w:val="007D3653"/>
    <w:rsid w:val="007D4925"/>
    <w:rsid w:val="007D4986"/>
    <w:rsid w:val="007D4DC2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4074"/>
    <w:rsid w:val="007F5740"/>
    <w:rsid w:val="007F58E3"/>
    <w:rsid w:val="007F5950"/>
    <w:rsid w:val="007F614E"/>
    <w:rsid w:val="007F63CF"/>
    <w:rsid w:val="007F63E9"/>
    <w:rsid w:val="007F66B3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432"/>
    <w:rsid w:val="00805CF6"/>
    <w:rsid w:val="00805DA6"/>
    <w:rsid w:val="00806FD0"/>
    <w:rsid w:val="0080706E"/>
    <w:rsid w:val="00807783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9BE"/>
    <w:rsid w:val="00840E6F"/>
    <w:rsid w:val="0084186D"/>
    <w:rsid w:val="00841AA6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BB7"/>
    <w:rsid w:val="00850FB5"/>
    <w:rsid w:val="00851C3C"/>
    <w:rsid w:val="00851E08"/>
    <w:rsid w:val="00851F70"/>
    <w:rsid w:val="008532B3"/>
    <w:rsid w:val="00853E47"/>
    <w:rsid w:val="0085478A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216D"/>
    <w:rsid w:val="008925A4"/>
    <w:rsid w:val="008928E7"/>
    <w:rsid w:val="00892977"/>
    <w:rsid w:val="00892ABD"/>
    <w:rsid w:val="008937A5"/>
    <w:rsid w:val="00893DC0"/>
    <w:rsid w:val="00893FB6"/>
    <w:rsid w:val="00894973"/>
    <w:rsid w:val="00894B2C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92"/>
    <w:rsid w:val="008A569D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7774"/>
    <w:rsid w:val="008B7CD4"/>
    <w:rsid w:val="008C09A8"/>
    <w:rsid w:val="008C0C4B"/>
    <w:rsid w:val="008C1BAF"/>
    <w:rsid w:val="008C1F40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1702"/>
    <w:rsid w:val="008D2277"/>
    <w:rsid w:val="008D2A57"/>
    <w:rsid w:val="008D2F83"/>
    <w:rsid w:val="008D33AA"/>
    <w:rsid w:val="008D3B73"/>
    <w:rsid w:val="008D3EEB"/>
    <w:rsid w:val="008D4DA0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319D"/>
    <w:rsid w:val="00903A5F"/>
    <w:rsid w:val="00904746"/>
    <w:rsid w:val="00904972"/>
    <w:rsid w:val="00904B1A"/>
    <w:rsid w:val="0090509C"/>
    <w:rsid w:val="00905418"/>
    <w:rsid w:val="0090563E"/>
    <w:rsid w:val="0090659A"/>
    <w:rsid w:val="0090681C"/>
    <w:rsid w:val="00906C41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DEF"/>
    <w:rsid w:val="009230DB"/>
    <w:rsid w:val="00923661"/>
    <w:rsid w:val="00923A50"/>
    <w:rsid w:val="00924590"/>
    <w:rsid w:val="00924E11"/>
    <w:rsid w:val="00924F18"/>
    <w:rsid w:val="00925FC5"/>
    <w:rsid w:val="00926483"/>
    <w:rsid w:val="00926604"/>
    <w:rsid w:val="009268A0"/>
    <w:rsid w:val="00926A88"/>
    <w:rsid w:val="00926FA4"/>
    <w:rsid w:val="00927F24"/>
    <w:rsid w:val="0093056F"/>
    <w:rsid w:val="00930B62"/>
    <w:rsid w:val="00931544"/>
    <w:rsid w:val="00932548"/>
    <w:rsid w:val="00932F56"/>
    <w:rsid w:val="0093301D"/>
    <w:rsid w:val="00933486"/>
    <w:rsid w:val="009338A8"/>
    <w:rsid w:val="00933FC9"/>
    <w:rsid w:val="00934198"/>
    <w:rsid w:val="009359DC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5F8"/>
    <w:rsid w:val="00962721"/>
    <w:rsid w:val="00962E29"/>
    <w:rsid w:val="0096331F"/>
    <w:rsid w:val="00963BB4"/>
    <w:rsid w:val="00964AEE"/>
    <w:rsid w:val="00965265"/>
    <w:rsid w:val="00965CCE"/>
    <w:rsid w:val="00966C3B"/>
    <w:rsid w:val="00966D04"/>
    <w:rsid w:val="00966F8C"/>
    <w:rsid w:val="009672A4"/>
    <w:rsid w:val="00970708"/>
    <w:rsid w:val="009708CC"/>
    <w:rsid w:val="009713CA"/>
    <w:rsid w:val="0097145F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54AC"/>
    <w:rsid w:val="00990B3B"/>
    <w:rsid w:val="00991869"/>
    <w:rsid w:val="00991AA8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572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7F0"/>
    <w:rsid w:val="009D09E0"/>
    <w:rsid w:val="009D11EF"/>
    <w:rsid w:val="009D1578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292"/>
    <w:rsid w:val="009E13E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7449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FE8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F52"/>
    <w:rsid w:val="00A5166B"/>
    <w:rsid w:val="00A51C72"/>
    <w:rsid w:val="00A521D6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60D13"/>
    <w:rsid w:val="00A62350"/>
    <w:rsid w:val="00A6452F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55C9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D7"/>
    <w:rsid w:val="00AB5168"/>
    <w:rsid w:val="00AB5DB1"/>
    <w:rsid w:val="00AB6B9A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E1314"/>
    <w:rsid w:val="00AE2905"/>
    <w:rsid w:val="00AE2F9D"/>
    <w:rsid w:val="00AE3CA1"/>
    <w:rsid w:val="00AE402D"/>
    <w:rsid w:val="00AE6737"/>
    <w:rsid w:val="00AE6D4F"/>
    <w:rsid w:val="00AE7919"/>
    <w:rsid w:val="00AE7AE3"/>
    <w:rsid w:val="00AF02C7"/>
    <w:rsid w:val="00AF0478"/>
    <w:rsid w:val="00AF0760"/>
    <w:rsid w:val="00AF1273"/>
    <w:rsid w:val="00AF2035"/>
    <w:rsid w:val="00AF314E"/>
    <w:rsid w:val="00AF4689"/>
    <w:rsid w:val="00AF4827"/>
    <w:rsid w:val="00AF4EE9"/>
    <w:rsid w:val="00AF57C6"/>
    <w:rsid w:val="00AF5CC9"/>
    <w:rsid w:val="00AF6597"/>
    <w:rsid w:val="00AF6BEB"/>
    <w:rsid w:val="00AF6D80"/>
    <w:rsid w:val="00AF6E4D"/>
    <w:rsid w:val="00AF6F06"/>
    <w:rsid w:val="00AF7651"/>
    <w:rsid w:val="00B004A8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49D"/>
    <w:rsid w:val="00B21087"/>
    <w:rsid w:val="00B22185"/>
    <w:rsid w:val="00B223D4"/>
    <w:rsid w:val="00B22CBF"/>
    <w:rsid w:val="00B22E5E"/>
    <w:rsid w:val="00B23AC7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65C"/>
    <w:rsid w:val="00B74750"/>
    <w:rsid w:val="00B74EE5"/>
    <w:rsid w:val="00B75056"/>
    <w:rsid w:val="00B75392"/>
    <w:rsid w:val="00B7548D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618"/>
    <w:rsid w:val="00BA511B"/>
    <w:rsid w:val="00BA55FA"/>
    <w:rsid w:val="00BA5B2A"/>
    <w:rsid w:val="00BA5EAD"/>
    <w:rsid w:val="00BA7829"/>
    <w:rsid w:val="00BA7BED"/>
    <w:rsid w:val="00BB0098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4321"/>
    <w:rsid w:val="00BB463B"/>
    <w:rsid w:val="00BB521F"/>
    <w:rsid w:val="00BB558A"/>
    <w:rsid w:val="00BB667F"/>
    <w:rsid w:val="00BB6789"/>
    <w:rsid w:val="00BB6B67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C6"/>
    <w:rsid w:val="00BE00A1"/>
    <w:rsid w:val="00BE09A5"/>
    <w:rsid w:val="00BE0C66"/>
    <w:rsid w:val="00BE1644"/>
    <w:rsid w:val="00BE1C26"/>
    <w:rsid w:val="00BE2A95"/>
    <w:rsid w:val="00BE3121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511"/>
    <w:rsid w:val="00BF612E"/>
    <w:rsid w:val="00BF670B"/>
    <w:rsid w:val="00BF708D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3CD3"/>
    <w:rsid w:val="00C14810"/>
    <w:rsid w:val="00C14819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2E64"/>
    <w:rsid w:val="00C2372F"/>
    <w:rsid w:val="00C2381B"/>
    <w:rsid w:val="00C23B7A"/>
    <w:rsid w:val="00C23C5D"/>
    <w:rsid w:val="00C23D8B"/>
    <w:rsid w:val="00C24249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4AE8"/>
    <w:rsid w:val="00C54FDA"/>
    <w:rsid w:val="00C55220"/>
    <w:rsid w:val="00C55AB4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A39"/>
    <w:rsid w:val="00C75D2A"/>
    <w:rsid w:val="00C76363"/>
    <w:rsid w:val="00C802C8"/>
    <w:rsid w:val="00C80DBC"/>
    <w:rsid w:val="00C81553"/>
    <w:rsid w:val="00C8219C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A08"/>
    <w:rsid w:val="00CA238E"/>
    <w:rsid w:val="00CA3380"/>
    <w:rsid w:val="00CA3B26"/>
    <w:rsid w:val="00CA3BA0"/>
    <w:rsid w:val="00CA4A9E"/>
    <w:rsid w:val="00CA5368"/>
    <w:rsid w:val="00CA5796"/>
    <w:rsid w:val="00CA5D75"/>
    <w:rsid w:val="00CA5F08"/>
    <w:rsid w:val="00CA73E5"/>
    <w:rsid w:val="00CA7613"/>
    <w:rsid w:val="00CA7DF0"/>
    <w:rsid w:val="00CA7F75"/>
    <w:rsid w:val="00CB0F5D"/>
    <w:rsid w:val="00CB124B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13D6"/>
    <w:rsid w:val="00CC1BD8"/>
    <w:rsid w:val="00CC3A6D"/>
    <w:rsid w:val="00CC3A9D"/>
    <w:rsid w:val="00CC4296"/>
    <w:rsid w:val="00CC43AA"/>
    <w:rsid w:val="00CC6756"/>
    <w:rsid w:val="00CC6917"/>
    <w:rsid w:val="00CC6E05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321"/>
    <w:rsid w:val="00CD5E1C"/>
    <w:rsid w:val="00CD5F0B"/>
    <w:rsid w:val="00CD60A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7DF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605"/>
    <w:rsid w:val="00D16CF7"/>
    <w:rsid w:val="00D17508"/>
    <w:rsid w:val="00D20599"/>
    <w:rsid w:val="00D20E9C"/>
    <w:rsid w:val="00D215E6"/>
    <w:rsid w:val="00D219FA"/>
    <w:rsid w:val="00D22CDF"/>
    <w:rsid w:val="00D23402"/>
    <w:rsid w:val="00D237E8"/>
    <w:rsid w:val="00D241BA"/>
    <w:rsid w:val="00D24204"/>
    <w:rsid w:val="00D246DE"/>
    <w:rsid w:val="00D24CB1"/>
    <w:rsid w:val="00D26C7B"/>
    <w:rsid w:val="00D27392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72D8"/>
    <w:rsid w:val="00D50101"/>
    <w:rsid w:val="00D50680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789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98B"/>
    <w:rsid w:val="00DA4B1B"/>
    <w:rsid w:val="00DA4FA7"/>
    <w:rsid w:val="00DB0624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D04D8"/>
    <w:rsid w:val="00DD0D8F"/>
    <w:rsid w:val="00DD1505"/>
    <w:rsid w:val="00DD16E9"/>
    <w:rsid w:val="00DD3A66"/>
    <w:rsid w:val="00DD3FAE"/>
    <w:rsid w:val="00DD4EB4"/>
    <w:rsid w:val="00DD632D"/>
    <w:rsid w:val="00DD7983"/>
    <w:rsid w:val="00DD7E5A"/>
    <w:rsid w:val="00DE0F05"/>
    <w:rsid w:val="00DE13DF"/>
    <w:rsid w:val="00DE1585"/>
    <w:rsid w:val="00DE192A"/>
    <w:rsid w:val="00DE19E3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74A8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FB7"/>
    <w:rsid w:val="00E011CD"/>
    <w:rsid w:val="00E01CF3"/>
    <w:rsid w:val="00E01F42"/>
    <w:rsid w:val="00E0217E"/>
    <w:rsid w:val="00E035AC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21B6"/>
    <w:rsid w:val="00E325EB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D4A"/>
    <w:rsid w:val="00E42D49"/>
    <w:rsid w:val="00E43391"/>
    <w:rsid w:val="00E434DF"/>
    <w:rsid w:val="00E4353F"/>
    <w:rsid w:val="00E43706"/>
    <w:rsid w:val="00E43DDC"/>
    <w:rsid w:val="00E4617B"/>
    <w:rsid w:val="00E46C03"/>
    <w:rsid w:val="00E4702A"/>
    <w:rsid w:val="00E47BA8"/>
    <w:rsid w:val="00E47FBA"/>
    <w:rsid w:val="00E5033C"/>
    <w:rsid w:val="00E5058F"/>
    <w:rsid w:val="00E5180B"/>
    <w:rsid w:val="00E51AD3"/>
    <w:rsid w:val="00E531B6"/>
    <w:rsid w:val="00E538E2"/>
    <w:rsid w:val="00E54483"/>
    <w:rsid w:val="00E5450F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701C2"/>
    <w:rsid w:val="00E71B4C"/>
    <w:rsid w:val="00E71B4F"/>
    <w:rsid w:val="00E71D79"/>
    <w:rsid w:val="00E723F9"/>
    <w:rsid w:val="00E73744"/>
    <w:rsid w:val="00E73A8E"/>
    <w:rsid w:val="00E74DDE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458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2D8A"/>
    <w:rsid w:val="00E92F52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E5C"/>
    <w:rsid w:val="00EA46E0"/>
    <w:rsid w:val="00EA4F09"/>
    <w:rsid w:val="00EA584E"/>
    <w:rsid w:val="00EA6103"/>
    <w:rsid w:val="00EA7580"/>
    <w:rsid w:val="00EA7A92"/>
    <w:rsid w:val="00EB0928"/>
    <w:rsid w:val="00EB1D97"/>
    <w:rsid w:val="00EB33CF"/>
    <w:rsid w:val="00EB33F0"/>
    <w:rsid w:val="00EB44CC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1801"/>
    <w:rsid w:val="00ED204F"/>
    <w:rsid w:val="00ED2166"/>
    <w:rsid w:val="00ED2509"/>
    <w:rsid w:val="00ED4079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5AAA"/>
    <w:rsid w:val="00EE5BD2"/>
    <w:rsid w:val="00EE5EA8"/>
    <w:rsid w:val="00EE6BC0"/>
    <w:rsid w:val="00EE6C52"/>
    <w:rsid w:val="00EE72AF"/>
    <w:rsid w:val="00EE7484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288B"/>
    <w:rsid w:val="00EF35C7"/>
    <w:rsid w:val="00EF4AA0"/>
    <w:rsid w:val="00EF5421"/>
    <w:rsid w:val="00EF5917"/>
    <w:rsid w:val="00EF5934"/>
    <w:rsid w:val="00EF5AAE"/>
    <w:rsid w:val="00EF646E"/>
    <w:rsid w:val="00EF69CA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EB"/>
    <w:rsid w:val="00F03283"/>
    <w:rsid w:val="00F04639"/>
    <w:rsid w:val="00F04E42"/>
    <w:rsid w:val="00F06055"/>
    <w:rsid w:val="00F065CA"/>
    <w:rsid w:val="00F06F3B"/>
    <w:rsid w:val="00F07838"/>
    <w:rsid w:val="00F10518"/>
    <w:rsid w:val="00F106D2"/>
    <w:rsid w:val="00F10AF1"/>
    <w:rsid w:val="00F122D8"/>
    <w:rsid w:val="00F13461"/>
    <w:rsid w:val="00F13594"/>
    <w:rsid w:val="00F136D5"/>
    <w:rsid w:val="00F13A47"/>
    <w:rsid w:val="00F14964"/>
    <w:rsid w:val="00F14EFD"/>
    <w:rsid w:val="00F16458"/>
    <w:rsid w:val="00F16B98"/>
    <w:rsid w:val="00F16BBD"/>
    <w:rsid w:val="00F2011A"/>
    <w:rsid w:val="00F209CE"/>
    <w:rsid w:val="00F21135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70C"/>
    <w:rsid w:val="00F5115B"/>
    <w:rsid w:val="00F5212C"/>
    <w:rsid w:val="00F522AC"/>
    <w:rsid w:val="00F523BF"/>
    <w:rsid w:val="00F5376D"/>
    <w:rsid w:val="00F53819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6168F"/>
    <w:rsid w:val="00F61FE4"/>
    <w:rsid w:val="00F62D38"/>
    <w:rsid w:val="00F62F49"/>
    <w:rsid w:val="00F64B42"/>
    <w:rsid w:val="00F64B83"/>
    <w:rsid w:val="00F652A8"/>
    <w:rsid w:val="00F65FBE"/>
    <w:rsid w:val="00F66A42"/>
    <w:rsid w:val="00F66D3D"/>
    <w:rsid w:val="00F6724D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EC4"/>
    <w:rsid w:val="00F82FD4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997"/>
    <w:rsid w:val="00F938EA"/>
    <w:rsid w:val="00F93BAB"/>
    <w:rsid w:val="00F9420F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EC7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tabs>
        <w:tab w:val="left" w:pos="720"/>
      </w:tabs>
      <w:spacing w:before="240"/>
    </w:pPr>
    <w:rPr>
      <w:rFonts w:eastAsia="SimSun"/>
      <w:b/>
      <w:bCs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ec.org/Publications/2018/05/APEC-Regional-Trends-Analysis" TargetMode="External"/><Relationship Id="rId13" Type="http://schemas.openxmlformats.org/officeDocument/2006/relationships/hyperlink" Target="https://www.apec.org/Publications/2018/02/Identifying-Green-Sustainable-and-Innovative-MSMEs-in-APEC" TargetMode="External"/><Relationship Id="rId18" Type="http://schemas.openxmlformats.org/officeDocument/2006/relationships/hyperlink" Target="https://www.apec.org/Publications/2018/04/Developing-Indicators-to-Assess-the-Strength-of-Standards-and-Conformance-Infrastructure-in-APEC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18/08/APECs-Ease-of-Doing-Business" TargetMode="External"/><Relationship Id="rId17" Type="http://schemas.openxmlformats.org/officeDocument/2006/relationships/hyperlink" Target="https://www.apec.org/Publications/2018/05/APEC-Regional-Trends-Analysi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pec.org/Publications/2018/07/Policy-Brief---Financing-Food-Value-Chain" TargetMode="External"/><Relationship Id="rId20" Type="http://schemas.openxmlformats.org/officeDocument/2006/relationships/hyperlink" Target="http://www.apec.org/About-Us/Policy-Support-Unit.asp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18/08/RAASR-Mid-Term-Review-Report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ublications/2018/05/Services-and-the-Food-Syste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pec.org/Publications/2018/05/Peer-Review-and-Capacity-Building-on-APEC-Infrastructure-Development-and-Investment---Viet-Nam" TargetMode="External"/><Relationship Id="rId19" Type="http://schemas.openxmlformats.org/officeDocument/2006/relationships/hyperlink" Target="https://www.apec.org/Publications/2018/05/Research-Outcomes---Summary-of-Research-Projects-201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8/08/Study-on-Single-Window-Systems-International-Interoperability" TargetMode="External"/><Relationship Id="rId14" Type="http://schemas.openxmlformats.org/officeDocument/2006/relationships/hyperlink" Target="https://www.apec.org/Publications/2018/02/Globalization-Inclusion-and-E-Commerce---APEC-Agenda-for-SMEs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C53F76-C78E-48A9-B848-AA8D41211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59</Words>
  <Characters>889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0430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8-10-01T06:38:00Z</dcterms:created>
  <dcterms:modified xsi:type="dcterms:W3CDTF">2018-10-01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